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BA38A5" w14:textId="77777777" w:rsidR="00BF239F" w:rsidRDefault="00BF239F" w:rsidP="00BF239F">
      <w:pPr>
        <w:pStyle w:val="NoSpacing"/>
        <w:jc w:val="center"/>
        <w:rPr>
          <w:rFonts w:ascii="Arial" w:eastAsia="Arial" w:hAnsi="Arial" w:cs="Arial"/>
          <w:b/>
          <w:bCs/>
          <w:sz w:val="24"/>
          <w:szCs w:val="24"/>
        </w:rPr>
      </w:pPr>
      <w:r>
        <w:rPr>
          <w:rFonts w:ascii="Arial" w:eastAsia="Arial" w:hAnsi="Arial" w:cs="Arial"/>
          <w:noProof/>
        </w:rPr>
        <w:drawing>
          <wp:inline distT="0" distB="0" distL="0" distR="0" wp14:anchorId="0A1BD47B" wp14:editId="68B3318C">
            <wp:extent cx="1590261" cy="498146"/>
            <wp:effectExtent l="0" t="0" r="0" b="0"/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image1.png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590261" cy="498146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26B97495" w14:textId="77777777" w:rsidR="00BF239F" w:rsidRPr="00BF239F" w:rsidRDefault="00BF239F" w:rsidP="00830FF2">
      <w:pPr>
        <w:spacing w:after="0" w:line="240" w:lineRule="auto"/>
        <w:jc w:val="center"/>
        <w:rPr>
          <w:rFonts w:ascii="Arial" w:hAnsi="Arial" w:cs="Arial"/>
          <w:b/>
          <w:sz w:val="16"/>
          <w:szCs w:val="24"/>
        </w:rPr>
      </w:pPr>
    </w:p>
    <w:p w14:paraId="6663D73B" w14:textId="543F9810" w:rsidR="00830FF2" w:rsidRPr="00830FF2" w:rsidRDefault="00830FF2" w:rsidP="00830FF2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830FF2">
        <w:rPr>
          <w:rFonts w:ascii="Arial" w:hAnsi="Arial" w:cs="Arial"/>
          <w:b/>
          <w:sz w:val="24"/>
          <w:szCs w:val="24"/>
        </w:rPr>
        <w:t xml:space="preserve">After 27 Years and a </w:t>
      </w:r>
      <w:r w:rsidR="009B344A">
        <w:rPr>
          <w:rFonts w:ascii="Arial" w:hAnsi="Arial" w:cs="Arial"/>
          <w:b/>
          <w:sz w:val="24"/>
          <w:szCs w:val="24"/>
        </w:rPr>
        <w:t>C</w:t>
      </w:r>
      <w:r w:rsidRPr="00830FF2">
        <w:rPr>
          <w:rFonts w:ascii="Arial" w:hAnsi="Arial" w:cs="Arial"/>
          <w:b/>
          <w:sz w:val="24"/>
          <w:szCs w:val="24"/>
        </w:rPr>
        <w:t xml:space="preserve">hurch Relocation, Don Brock Has Guided Gateway </w:t>
      </w:r>
    </w:p>
    <w:p w14:paraId="096FD7F5" w14:textId="3DC33423" w:rsidR="00830FF2" w:rsidRPr="00830FF2" w:rsidRDefault="00830FF2" w:rsidP="00830FF2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830FF2">
        <w:rPr>
          <w:rFonts w:ascii="Arial" w:hAnsi="Arial" w:cs="Arial"/>
          <w:b/>
          <w:sz w:val="24"/>
          <w:szCs w:val="24"/>
        </w:rPr>
        <w:t>Into a Vibrant, Accepting Church</w:t>
      </w:r>
    </w:p>
    <w:p w14:paraId="6286CBD5" w14:textId="77777777" w:rsidR="00830FF2" w:rsidRPr="00830FF2" w:rsidRDefault="00830FF2" w:rsidP="00830FF2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49B9467" w14:textId="07C31845" w:rsidR="00AF377B" w:rsidRPr="00830FF2" w:rsidRDefault="00A71044" w:rsidP="00830FF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30FF2">
        <w:rPr>
          <w:rFonts w:ascii="Arial" w:hAnsi="Arial" w:cs="Arial"/>
          <w:sz w:val="20"/>
          <w:szCs w:val="20"/>
        </w:rPr>
        <w:t xml:space="preserve">Located in an economically, upscale community near a resort lake and with great public education, </w:t>
      </w:r>
      <w:r w:rsidR="0060499E" w:rsidRPr="00830FF2">
        <w:rPr>
          <w:rFonts w:ascii="Arial" w:hAnsi="Arial" w:cs="Arial"/>
          <w:sz w:val="20"/>
          <w:szCs w:val="20"/>
        </w:rPr>
        <w:t xml:space="preserve">Gateway Baptist Church – or, simply Gateway – is a vibrant faith community near Ballentine with no real power structure </w:t>
      </w:r>
      <w:r w:rsidR="00C16530" w:rsidRPr="00830FF2">
        <w:rPr>
          <w:rFonts w:ascii="Arial" w:hAnsi="Arial" w:cs="Arial"/>
          <w:sz w:val="20"/>
          <w:szCs w:val="20"/>
        </w:rPr>
        <w:t>and where half of the church is under the age of 18.</w:t>
      </w:r>
    </w:p>
    <w:p w14:paraId="00537976" w14:textId="77777777" w:rsidR="00830FF2" w:rsidRPr="00830FF2" w:rsidRDefault="00830FF2" w:rsidP="00830FF2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4CBB240" w14:textId="684E12E0" w:rsidR="004E7BA1" w:rsidRPr="00830FF2" w:rsidRDefault="008337A8" w:rsidP="00830FF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30FF2">
        <w:rPr>
          <w:rFonts w:ascii="Arial" w:hAnsi="Arial" w:cs="Arial"/>
          <w:sz w:val="20"/>
          <w:szCs w:val="20"/>
        </w:rPr>
        <w:t xml:space="preserve">Gateway began </w:t>
      </w:r>
      <w:r w:rsidR="007C3F95" w:rsidRPr="00830FF2">
        <w:rPr>
          <w:rFonts w:ascii="Arial" w:hAnsi="Arial" w:cs="Arial"/>
          <w:sz w:val="20"/>
          <w:szCs w:val="20"/>
        </w:rPr>
        <w:t xml:space="preserve">in 1975 when Columbia’s Eau Claire Baptist had </w:t>
      </w:r>
      <w:r w:rsidR="00C8558D" w:rsidRPr="00830FF2">
        <w:rPr>
          <w:rFonts w:ascii="Arial" w:hAnsi="Arial" w:cs="Arial"/>
          <w:sz w:val="20"/>
          <w:szCs w:val="20"/>
        </w:rPr>
        <w:t>the</w:t>
      </w:r>
      <w:r w:rsidR="007C3F95" w:rsidRPr="00830FF2">
        <w:rPr>
          <w:rFonts w:ascii="Arial" w:hAnsi="Arial" w:cs="Arial"/>
          <w:sz w:val="20"/>
          <w:szCs w:val="20"/>
        </w:rPr>
        <w:t xml:space="preserve"> vision to reach the Dutch Fork/Irmo </w:t>
      </w:r>
      <w:r w:rsidR="00800002" w:rsidRPr="00830FF2">
        <w:rPr>
          <w:rFonts w:ascii="Arial" w:hAnsi="Arial" w:cs="Arial"/>
          <w:sz w:val="20"/>
          <w:szCs w:val="20"/>
        </w:rPr>
        <w:t>community. In 1981, Gateway completed its first building and constituted in 1982</w:t>
      </w:r>
      <w:r w:rsidR="00C8558D" w:rsidRPr="00830FF2">
        <w:rPr>
          <w:rFonts w:ascii="Arial" w:hAnsi="Arial" w:cs="Arial"/>
          <w:sz w:val="20"/>
          <w:szCs w:val="20"/>
        </w:rPr>
        <w:t xml:space="preserve"> with 197 members.</w:t>
      </w:r>
    </w:p>
    <w:p w14:paraId="3D51195C" w14:textId="77777777" w:rsidR="00830FF2" w:rsidRPr="00830FF2" w:rsidRDefault="00830FF2" w:rsidP="00830FF2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9519F2F" w14:textId="08E7E1CE" w:rsidR="00C8558D" w:rsidRPr="00830FF2" w:rsidRDefault="00C8558D" w:rsidP="00830FF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30FF2">
        <w:rPr>
          <w:rFonts w:ascii="Arial" w:hAnsi="Arial" w:cs="Arial"/>
          <w:sz w:val="20"/>
          <w:szCs w:val="20"/>
        </w:rPr>
        <w:t xml:space="preserve">By 1992, </w:t>
      </w:r>
      <w:r w:rsidR="00707B9C" w:rsidRPr="00830FF2">
        <w:rPr>
          <w:rFonts w:ascii="Arial" w:hAnsi="Arial" w:cs="Arial"/>
          <w:sz w:val="20"/>
          <w:szCs w:val="20"/>
        </w:rPr>
        <w:t xml:space="preserve">the area began to grow </w:t>
      </w:r>
      <w:r w:rsidR="00356B49" w:rsidRPr="00830FF2">
        <w:rPr>
          <w:rFonts w:ascii="Arial" w:hAnsi="Arial" w:cs="Arial"/>
          <w:sz w:val="20"/>
          <w:szCs w:val="20"/>
        </w:rPr>
        <w:t>significantly,</w:t>
      </w:r>
      <w:r w:rsidR="00707B9C" w:rsidRPr="00830FF2">
        <w:rPr>
          <w:rFonts w:ascii="Arial" w:hAnsi="Arial" w:cs="Arial"/>
          <w:sz w:val="20"/>
          <w:szCs w:val="20"/>
        </w:rPr>
        <w:t xml:space="preserve"> and current senior pastor Don Brock was called </w:t>
      </w:r>
      <w:r w:rsidR="00C9401F" w:rsidRPr="00830FF2">
        <w:rPr>
          <w:rFonts w:ascii="Arial" w:hAnsi="Arial" w:cs="Arial"/>
          <w:sz w:val="20"/>
          <w:szCs w:val="20"/>
        </w:rPr>
        <w:t>to lead the church. In 2004, the church acquired 60 acres of property near Ballentine and in 2007 relocated there</w:t>
      </w:r>
      <w:r w:rsidR="00610A86" w:rsidRPr="00830FF2">
        <w:rPr>
          <w:rFonts w:ascii="Arial" w:hAnsi="Arial" w:cs="Arial"/>
          <w:sz w:val="20"/>
          <w:szCs w:val="20"/>
        </w:rPr>
        <w:t xml:space="preserve"> – with</w:t>
      </w:r>
      <w:r w:rsidR="009A767D" w:rsidRPr="00830FF2">
        <w:rPr>
          <w:rFonts w:ascii="Arial" w:hAnsi="Arial" w:cs="Arial"/>
          <w:sz w:val="20"/>
          <w:szCs w:val="20"/>
        </w:rPr>
        <w:t>in</w:t>
      </w:r>
      <w:r w:rsidR="00610A86" w:rsidRPr="00830FF2">
        <w:rPr>
          <w:rFonts w:ascii="Arial" w:hAnsi="Arial" w:cs="Arial"/>
          <w:sz w:val="20"/>
          <w:szCs w:val="20"/>
        </w:rPr>
        <w:t xml:space="preserve"> five miles of an estimated 35,000 unchurched people.</w:t>
      </w:r>
    </w:p>
    <w:p w14:paraId="5C5A0C81" w14:textId="77777777" w:rsidR="00830FF2" w:rsidRPr="00830FF2" w:rsidRDefault="00830FF2" w:rsidP="00830FF2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4829CA5" w14:textId="12F2AC9B" w:rsidR="00FF1B6A" w:rsidRPr="00830FF2" w:rsidRDefault="00610A86" w:rsidP="00830FF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30FF2">
        <w:rPr>
          <w:rFonts w:ascii="Arial" w:hAnsi="Arial" w:cs="Arial"/>
          <w:sz w:val="20"/>
          <w:szCs w:val="20"/>
        </w:rPr>
        <w:t>Don</w:t>
      </w:r>
      <w:r w:rsidR="0000470B" w:rsidRPr="00830FF2">
        <w:rPr>
          <w:rFonts w:ascii="Arial" w:hAnsi="Arial" w:cs="Arial"/>
          <w:sz w:val="20"/>
          <w:szCs w:val="20"/>
        </w:rPr>
        <w:t xml:space="preserve"> speaks </w:t>
      </w:r>
      <w:r w:rsidR="0041187E" w:rsidRPr="00830FF2">
        <w:rPr>
          <w:rFonts w:ascii="Arial" w:hAnsi="Arial" w:cs="Arial"/>
          <w:sz w:val="20"/>
          <w:szCs w:val="20"/>
        </w:rPr>
        <w:t xml:space="preserve">easily about some of the things he’s tried and learned, people he’s watched </w:t>
      </w:r>
      <w:r w:rsidR="006B3AF2">
        <w:rPr>
          <w:rFonts w:ascii="Arial" w:hAnsi="Arial" w:cs="Arial"/>
          <w:sz w:val="20"/>
          <w:szCs w:val="20"/>
        </w:rPr>
        <w:t xml:space="preserve">come and </w:t>
      </w:r>
      <w:r w:rsidR="0041187E" w:rsidRPr="00830FF2">
        <w:rPr>
          <w:rFonts w:ascii="Arial" w:hAnsi="Arial" w:cs="Arial"/>
          <w:sz w:val="20"/>
          <w:szCs w:val="20"/>
        </w:rPr>
        <w:t>leave, and what makes Gateway a vibrant faith community today.</w:t>
      </w:r>
    </w:p>
    <w:p w14:paraId="24A246C0" w14:textId="77777777" w:rsidR="00830FF2" w:rsidRPr="00830FF2" w:rsidRDefault="00830FF2" w:rsidP="00830FF2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F1D2A40" w14:textId="1FFB20EC" w:rsidR="00916687" w:rsidRPr="00830FF2" w:rsidRDefault="00916687" w:rsidP="00830FF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30FF2">
        <w:rPr>
          <w:rFonts w:ascii="Arial" w:hAnsi="Arial" w:cs="Arial"/>
          <w:sz w:val="20"/>
          <w:szCs w:val="20"/>
        </w:rPr>
        <w:t xml:space="preserve">“Today, Gateway is a church without a power structure,” Don says. “It once </w:t>
      </w:r>
      <w:r w:rsidR="00BA1B0F" w:rsidRPr="00830FF2">
        <w:rPr>
          <w:rFonts w:ascii="Arial" w:hAnsi="Arial" w:cs="Arial"/>
          <w:sz w:val="20"/>
          <w:szCs w:val="20"/>
        </w:rPr>
        <w:t>had that structure</w:t>
      </w:r>
      <w:r w:rsidRPr="00830FF2">
        <w:rPr>
          <w:rFonts w:ascii="Arial" w:hAnsi="Arial" w:cs="Arial"/>
          <w:sz w:val="20"/>
          <w:szCs w:val="20"/>
        </w:rPr>
        <w:t xml:space="preserve">, but we were intentional about removing it. </w:t>
      </w:r>
      <w:r w:rsidR="005C6FCE" w:rsidRPr="00830FF2">
        <w:rPr>
          <w:rFonts w:ascii="Arial" w:hAnsi="Arial" w:cs="Arial"/>
          <w:sz w:val="20"/>
          <w:szCs w:val="20"/>
        </w:rPr>
        <w:t>Today, there’s a freedom that staff and leaders enjoy because no one</w:t>
      </w:r>
      <w:r w:rsidR="00BA1B0F" w:rsidRPr="00830FF2">
        <w:rPr>
          <w:rFonts w:ascii="Arial" w:hAnsi="Arial" w:cs="Arial"/>
          <w:sz w:val="20"/>
          <w:szCs w:val="20"/>
        </w:rPr>
        <w:t xml:space="preserve"> person or family</w:t>
      </w:r>
      <w:r w:rsidR="005C6FCE" w:rsidRPr="00830FF2">
        <w:rPr>
          <w:rFonts w:ascii="Arial" w:hAnsi="Arial" w:cs="Arial"/>
          <w:sz w:val="20"/>
          <w:szCs w:val="20"/>
        </w:rPr>
        <w:t xml:space="preserve"> must rubber stamp anything</w:t>
      </w:r>
      <w:r w:rsidR="00CA2719" w:rsidRPr="00830FF2">
        <w:rPr>
          <w:rFonts w:ascii="Arial" w:hAnsi="Arial" w:cs="Arial"/>
          <w:sz w:val="20"/>
          <w:szCs w:val="20"/>
        </w:rPr>
        <w:t xml:space="preserve">. No one must </w:t>
      </w:r>
      <w:r w:rsidR="007363FE" w:rsidRPr="00830FF2">
        <w:rPr>
          <w:rFonts w:ascii="Arial" w:hAnsi="Arial" w:cs="Arial"/>
          <w:sz w:val="20"/>
          <w:szCs w:val="20"/>
        </w:rPr>
        <w:t xml:space="preserve">deal with a power broker in the church. I think people learned very early on that </w:t>
      </w:r>
      <w:r w:rsidR="0049026C" w:rsidRPr="00830FF2">
        <w:rPr>
          <w:rFonts w:ascii="Arial" w:hAnsi="Arial" w:cs="Arial"/>
          <w:sz w:val="20"/>
          <w:szCs w:val="20"/>
        </w:rPr>
        <w:t>they weren’t going to get me off track from what God wanted me to do.</w:t>
      </w:r>
      <w:r w:rsidR="00C11DEE">
        <w:rPr>
          <w:rFonts w:ascii="Arial" w:hAnsi="Arial" w:cs="Arial"/>
          <w:sz w:val="20"/>
          <w:szCs w:val="20"/>
        </w:rPr>
        <w:t>”</w:t>
      </w:r>
    </w:p>
    <w:p w14:paraId="0F573F1E" w14:textId="77777777" w:rsidR="00830FF2" w:rsidRPr="00830FF2" w:rsidRDefault="00830FF2" w:rsidP="00830FF2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3CB9B39" w14:textId="0367BFFC" w:rsidR="00E36EF7" w:rsidRPr="00830FF2" w:rsidRDefault="00E36EF7" w:rsidP="00830FF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30FF2">
        <w:rPr>
          <w:rFonts w:ascii="Arial" w:hAnsi="Arial" w:cs="Arial"/>
          <w:sz w:val="20"/>
          <w:szCs w:val="20"/>
        </w:rPr>
        <w:t xml:space="preserve">“I think it’s important, right away, for pastors to </w:t>
      </w:r>
      <w:r w:rsidR="00687566" w:rsidRPr="00830FF2">
        <w:rPr>
          <w:rFonts w:ascii="Arial" w:hAnsi="Arial" w:cs="Arial"/>
          <w:sz w:val="20"/>
          <w:szCs w:val="20"/>
        </w:rPr>
        <w:t xml:space="preserve">very tactfully establish that no person in the church is going to bully </w:t>
      </w:r>
      <w:r w:rsidR="00EA1E3F" w:rsidRPr="00830FF2">
        <w:rPr>
          <w:rFonts w:ascii="Arial" w:hAnsi="Arial" w:cs="Arial"/>
          <w:sz w:val="20"/>
          <w:szCs w:val="20"/>
        </w:rPr>
        <w:t>him or have power over him</w:t>
      </w:r>
      <w:proofErr w:type="gramStart"/>
      <w:r w:rsidR="00B04577" w:rsidRPr="00B04577">
        <w:rPr>
          <w:rFonts w:ascii="Arial" w:hAnsi="Arial" w:cs="Arial"/>
          <w:sz w:val="20"/>
          <w:szCs w:val="20"/>
        </w:rPr>
        <w:t xml:space="preserve">. </w:t>
      </w:r>
      <w:proofErr w:type="gramEnd"/>
      <w:r w:rsidR="00B04577" w:rsidRPr="00B04577">
        <w:rPr>
          <w:rFonts w:ascii="Arial" w:hAnsi="Arial" w:cs="Arial"/>
          <w:sz w:val="20"/>
          <w:szCs w:val="20"/>
        </w:rPr>
        <w:t>However, I do believe in accountability and we do have that in place with our deacons, personnel team and finance team</w:t>
      </w:r>
      <w:r w:rsidR="00B04577">
        <w:rPr>
          <w:rFonts w:ascii="Arial" w:hAnsi="Arial" w:cs="Arial"/>
          <w:sz w:val="20"/>
          <w:szCs w:val="20"/>
        </w:rPr>
        <w:t>,”</w:t>
      </w:r>
      <w:r w:rsidR="00EA1E3F" w:rsidRPr="00830FF2">
        <w:rPr>
          <w:rFonts w:ascii="Arial" w:hAnsi="Arial" w:cs="Arial"/>
          <w:sz w:val="20"/>
          <w:szCs w:val="20"/>
        </w:rPr>
        <w:t xml:space="preserve"> Don says.</w:t>
      </w:r>
      <w:r w:rsidR="00006ACD">
        <w:rPr>
          <w:rFonts w:ascii="Arial" w:hAnsi="Arial" w:cs="Arial"/>
          <w:sz w:val="20"/>
          <w:szCs w:val="20"/>
        </w:rPr>
        <w:t xml:space="preserve"> </w:t>
      </w:r>
    </w:p>
    <w:p w14:paraId="0B2D7FB2" w14:textId="77777777" w:rsidR="00830FF2" w:rsidRPr="00830FF2" w:rsidRDefault="00830FF2" w:rsidP="00830FF2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AFBDC08" w14:textId="3779A587" w:rsidR="00160835" w:rsidRPr="00830FF2" w:rsidRDefault="00160835" w:rsidP="00830FF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30FF2">
        <w:rPr>
          <w:rFonts w:ascii="Arial" w:hAnsi="Arial" w:cs="Arial"/>
          <w:sz w:val="20"/>
          <w:szCs w:val="20"/>
        </w:rPr>
        <w:t xml:space="preserve">He laughs thinking about the time two “power brokers” </w:t>
      </w:r>
      <w:r w:rsidR="00965B2D" w:rsidRPr="00830FF2">
        <w:rPr>
          <w:rFonts w:ascii="Arial" w:hAnsi="Arial" w:cs="Arial"/>
          <w:sz w:val="20"/>
          <w:szCs w:val="20"/>
        </w:rPr>
        <w:t>came to him concerned about his dress on Sunday mornings.</w:t>
      </w:r>
      <w:r w:rsidR="003F560C" w:rsidRPr="00830FF2">
        <w:rPr>
          <w:rFonts w:ascii="Arial" w:hAnsi="Arial" w:cs="Arial"/>
          <w:sz w:val="20"/>
          <w:szCs w:val="20"/>
        </w:rPr>
        <w:t xml:space="preserve"> “I just told them that I wasn’t living up to their standard for me; I did not let them have a voice in my life.</w:t>
      </w:r>
      <w:r w:rsidR="00251D4B" w:rsidRPr="00830FF2">
        <w:rPr>
          <w:rFonts w:ascii="Arial" w:hAnsi="Arial" w:cs="Arial"/>
          <w:sz w:val="20"/>
          <w:szCs w:val="20"/>
        </w:rPr>
        <w:t xml:space="preserve"> They left and went to other churches where they could be the ‘boss.’</w:t>
      </w:r>
      <w:r w:rsidR="00C11DEE">
        <w:rPr>
          <w:rFonts w:ascii="Arial" w:hAnsi="Arial" w:cs="Arial"/>
          <w:sz w:val="20"/>
          <w:szCs w:val="20"/>
        </w:rPr>
        <w:t>”</w:t>
      </w:r>
      <w:r w:rsidR="00251D4B" w:rsidRPr="00830FF2">
        <w:rPr>
          <w:rFonts w:ascii="Arial" w:hAnsi="Arial" w:cs="Arial"/>
          <w:sz w:val="20"/>
          <w:szCs w:val="20"/>
        </w:rPr>
        <w:t xml:space="preserve"> </w:t>
      </w:r>
    </w:p>
    <w:p w14:paraId="5D6A3187" w14:textId="77777777" w:rsidR="00830FF2" w:rsidRPr="00830FF2" w:rsidRDefault="00830FF2" w:rsidP="00830FF2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809A363" w14:textId="7D2707FB" w:rsidR="00251D4B" w:rsidRPr="00830FF2" w:rsidRDefault="00251D4B" w:rsidP="00830FF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30FF2">
        <w:rPr>
          <w:rFonts w:ascii="Arial" w:hAnsi="Arial" w:cs="Arial"/>
          <w:sz w:val="20"/>
          <w:szCs w:val="20"/>
        </w:rPr>
        <w:t xml:space="preserve">On another occasion, Don says he was confronted about the Biblical translation that he used </w:t>
      </w:r>
      <w:r w:rsidR="00A11D9C" w:rsidRPr="00830FF2">
        <w:rPr>
          <w:rFonts w:ascii="Arial" w:hAnsi="Arial" w:cs="Arial"/>
          <w:sz w:val="20"/>
          <w:szCs w:val="20"/>
        </w:rPr>
        <w:t>when preaching</w:t>
      </w:r>
      <w:r w:rsidRPr="00830FF2">
        <w:rPr>
          <w:rFonts w:ascii="Arial" w:hAnsi="Arial" w:cs="Arial"/>
          <w:sz w:val="20"/>
          <w:szCs w:val="20"/>
        </w:rPr>
        <w:t xml:space="preserve">. </w:t>
      </w:r>
      <w:r w:rsidR="00204F2E" w:rsidRPr="00830FF2">
        <w:rPr>
          <w:rFonts w:ascii="Arial" w:hAnsi="Arial" w:cs="Arial"/>
          <w:sz w:val="20"/>
          <w:szCs w:val="20"/>
        </w:rPr>
        <w:t>“He gave me the reasons</w:t>
      </w:r>
      <w:r w:rsidR="003E791F" w:rsidRPr="00830FF2">
        <w:rPr>
          <w:rFonts w:ascii="Arial" w:hAnsi="Arial" w:cs="Arial"/>
          <w:sz w:val="20"/>
          <w:szCs w:val="20"/>
        </w:rPr>
        <w:t>,</w:t>
      </w:r>
      <w:r w:rsidR="00204F2E" w:rsidRPr="00830FF2">
        <w:rPr>
          <w:rFonts w:ascii="Arial" w:hAnsi="Arial" w:cs="Arial"/>
          <w:sz w:val="20"/>
          <w:szCs w:val="20"/>
        </w:rPr>
        <w:t xml:space="preserve"> and at the time he was the biggest financial giver in the church. I was intentional about my choice of translation, and then he threatened to leave over it. I had to give him that freedom. </w:t>
      </w:r>
      <w:r w:rsidR="00296F66" w:rsidRPr="00830FF2">
        <w:rPr>
          <w:rFonts w:ascii="Arial" w:hAnsi="Arial" w:cs="Arial"/>
          <w:sz w:val="20"/>
          <w:szCs w:val="20"/>
        </w:rPr>
        <w:t>The first Sunday he was gone, we had the biggest offering we have ever had.”</w:t>
      </w:r>
    </w:p>
    <w:p w14:paraId="070B002A" w14:textId="77777777" w:rsidR="00830FF2" w:rsidRPr="00830FF2" w:rsidRDefault="00830FF2" w:rsidP="00830FF2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87AC315" w14:textId="7D783C3E" w:rsidR="00F72481" w:rsidRPr="00830FF2" w:rsidRDefault="00356B49" w:rsidP="00830FF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30FF2">
        <w:rPr>
          <w:rFonts w:ascii="Arial" w:hAnsi="Arial" w:cs="Arial"/>
          <w:sz w:val="20"/>
          <w:szCs w:val="20"/>
        </w:rPr>
        <w:t>All</w:t>
      </w:r>
      <w:r w:rsidR="00296F66" w:rsidRPr="00830FF2">
        <w:rPr>
          <w:rFonts w:ascii="Arial" w:hAnsi="Arial" w:cs="Arial"/>
          <w:sz w:val="20"/>
          <w:szCs w:val="20"/>
        </w:rPr>
        <w:t xml:space="preserve"> these examples, Don says, reveal what God was showing him about being a pastor.</w:t>
      </w:r>
      <w:r w:rsidR="00A02119" w:rsidRPr="00830FF2">
        <w:rPr>
          <w:rFonts w:ascii="Arial" w:hAnsi="Arial" w:cs="Arial"/>
          <w:sz w:val="20"/>
          <w:szCs w:val="20"/>
        </w:rPr>
        <w:t xml:space="preserve"> “God showed me that you can’t live to please man because that will never work</w:t>
      </w:r>
      <w:r w:rsidR="005275ED" w:rsidRPr="00830FF2">
        <w:rPr>
          <w:rFonts w:ascii="Arial" w:hAnsi="Arial" w:cs="Arial"/>
          <w:sz w:val="20"/>
          <w:szCs w:val="20"/>
        </w:rPr>
        <w:t xml:space="preserve">. I’m not a dictator, but </w:t>
      </w:r>
      <w:r w:rsidR="00F72481" w:rsidRPr="00830FF2">
        <w:rPr>
          <w:rFonts w:ascii="Arial" w:hAnsi="Arial" w:cs="Arial"/>
          <w:sz w:val="20"/>
          <w:szCs w:val="20"/>
        </w:rPr>
        <w:t>I can’t let anyone bully me. That’s not who I am; that’s not who God created me to be.”</w:t>
      </w:r>
    </w:p>
    <w:p w14:paraId="5BBA3FAA" w14:textId="77777777" w:rsidR="00830FF2" w:rsidRPr="00830FF2" w:rsidRDefault="00830FF2" w:rsidP="00830FF2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E93D3DC" w14:textId="51704BBC" w:rsidR="00F72481" w:rsidRPr="00830FF2" w:rsidRDefault="00D801FA" w:rsidP="00830FF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30FF2">
        <w:rPr>
          <w:rFonts w:ascii="Arial" w:hAnsi="Arial" w:cs="Arial"/>
          <w:sz w:val="20"/>
          <w:szCs w:val="20"/>
        </w:rPr>
        <w:t xml:space="preserve">Once Don settled into leadership with </w:t>
      </w:r>
      <w:r w:rsidR="003301E4" w:rsidRPr="00830FF2">
        <w:rPr>
          <w:rFonts w:ascii="Arial" w:hAnsi="Arial" w:cs="Arial"/>
          <w:sz w:val="20"/>
          <w:szCs w:val="20"/>
        </w:rPr>
        <w:t xml:space="preserve">Gateway, the church began to take shape. </w:t>
      </w:r>
      <w:r w:rsidR="00B04577">
        <w:rPr>
          <w:rFonts w:ascii="Arial" w:hAnsi="Arial" w:cs="Arial"/>
          <w:sz w:val="20"/>
          <w:szCs w:val="20"/>
        </w:rPr>
        <w:t>A large percentage of the people that live in our area are not from this area. They moved in from various parts of the country</w:t>
      </w:r>
      <w:r w:rsidR="00FC315A" w:rsidRPr="00830FF2">
        <w:rPr>
          <w:rFonts w:ascii="Arial" w:hAnsi="Arial" w:cs="Arial"/>
          <w:sz w:val="20"/>
          <w:szCs w:val="20"/>
        </w:rPr>
        <w:t xml:space="preserve"> and all members are on equal footing when it comes to having a voice and </w:t>
      </w:r>
      <w:r w:rsidR="00947D98" w:rsidRPr="00830FF2">
        <w:rPr>
          <w:rFonts w:ascii="Arial" w:hAnsi="Arial" w:cs="Arial"/>
          <w:sz w:val="20"/>
          <w:szCs w:val="20"/>
        </w:rPr>
        <w:t>serving as credible leaders.</w:t>
      </w:r>
      <w:r w:rsidR="001F228E">
        <w:rPr>
          <w:rFonts w:ascii="Arial" w:hAnsi="Arial" w:cs="Arial"/>
          <w:sz w:val="20"/>
          <w:szCs w:val="20"/>
        </w:rPr>
        <w:t xml:space="preserve"> </w:t>
      </w:r>
      <w:bookmarkStart w:id="0" w:name="_GoBack"/>
      <w:bookmarkEnd w:id="0"/>
    </w:p>
    <w:p w14:paraId="138C2CD1" w14:textId="77777777" w:rsidR="00830FF2" w:rsidRPr="00830FF2" w:rsidRDefault="00830FF2" w:rsidP="00830FF2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FBEA0D4" w14:textId="720072F5" w:rsidR="00FC315A" w:rsidRPr="00830FF2" w:rsidRDefault="00FC315A" w:rsidP="00830FF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B04577">
        <w:rPr>
          <w:rFonts w:ascii="Arial" w:hAnsi="Arial" w:cs="Arial"/>
          <w:sz w:val="20"/>
          <w:szCs w:val="20"/>
        </w:rPr>
        <w:t>“</w:t>
      </w:r>
      <w:r w:rsidR="006D4B95" w:rsidRPr="00B04577">
        <w:rPr>
          <w:rFonts w:ascii="Arial" w:hAnsi="Arial" w:cs="Arial"/>
          <w:sz w:val="20"/>
          <w:szCs w:val="20"/>
        </w:rPr>
        <w:t>The chairman of our deacons has been</w:t>
      </w:r>
      <w:r w:rsidR="00B04577">
        <w:rPr>
          <w:rFonts w:ascii="Arial" w:hAnsi="Arial" w:cs="Arial"/>
          <w:sz w:val="20"/>
          <w:szCs w:val="20"/>
        </w:rPr>
        <w:t xml:space="preserve"> </w:t>
      </w:r>
      <w:r w:rsidR="00C34E5D" w:rsidRPr="00B04577">
        <w:rPr>
          <w:rFonts w:ascii="Arial" w:hAnsi="Arial" w:cs="Arial"/>
          <w:sz w:val="20"/>
          <w:szCs w:val="20"/>
        </w:rPr>
        <w:t>in our community</w:t>
      </w:r>
      <w:r w:rsidR="006D4B95" w:rsidRPr="00830FF2">
        <w:rPr>
          <w:rFonts w:ascii="Arial" w:hAnsi="Arial" w:cs="Arial"/>
          <w:sz w:val="20"/>
          <w:szCs w:val="20"/>
        </w:rPr>
        <w:t xml:space="preserve"> about six years,” Don says. “I have found Gateway to be a very easy place for people to come </w:t>
      </w:r>
      <w:r w:rsidR="00A8439E" w:rsidRPr="00830FF2">
        <w:rPr>
          <w:rFonts w:ascii="Arial" w:hAnsi="Arial" w:cs="Arial"/>
          <w:sz w:val="20"/>
          <w:szCs w:val="20"/>
        </w:rPr>
        <w:t>and assimilate. It’s easy for them to get into their giftedness here, to get involved in what brings them joy in ministry.</w:t>
      </w:r>
      <w:r w:rsidR="003538FC" w:rsidRPr="00830FF2">
        <w:rPr>
          <w:rFonts w:ascii="Arial" w:hAnsi="Arial" w:cs="Arial"/>
          <w:sz w:val="20"/>
          <w:szCs w:val="20"/>
        </w:rPr>
        <w:t xml:space="preserve"> Some of our best leaders have been here </w:t>
      </w:r>
      <w:r w:rsidR="00D15FEF">
        <w:rPr>
          <w:rFonts w:ascii="Arial" w:hAnsi="Arial" w:cs="Arial"/>
          <w:sz w:val="20"/>
          <w:szCs w:val="20"/>
        </w:rPr>
        <w:t>four to five</w:t>
      </w:r>
      <w:r w:rsidR="003538FC" w:rsidRPr="00830FF2">
        <w:rPr>
          <w:rFonts w:ascii="Arial" w:hAnsi="Arial" w:cs="Arial"/>
          <w:sz w:val="20"/>
          <w:szCs w:val="20"/>
        </w:rPr>
        <w:t xml:space="preserve"> years, and they come from a lot of different backgrounds. There are a lot of former Catholics here. So, we have freedom </w:t>
      </w:r>
      <w:r w:rsidR="00353AE5" w:rsidRPr="00830FF2">
        <w:rPr>
          <w:rFonts w:ascii="Arial" w:hAnsi="Arial" w:cs="Arial"/>
          <w:sz w:val="20"/>
          <w:szCs w:val="20"/>
        </w:rPr>
        <w:t>in being an inviting, accepting, assimilating church.</w:t>
      </w:r>
      <w:r w:rsidR="00C11DEE">
        <w:rPr>
          <w:rFonts w:ascii="Arial" w:hAnsi="Arial" w:cs="Arial"/>
          <w:sz w:val="20"/>
          <w:szCs w:val="20"/>
        </w:rPr>
        <w:t>”</w:t>
      </w:r>
    </w:p>
    <w:p w14:paraId="62065CC4" w14:textId="77777777" w:rsidR="00830FF2" w:rsidRPr="00830FF2" w:rsidRDefault="00830FF2" w:rsidP="00830FF2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E4546F2" w14:textId="2DEC6C60" w:rsidR="00E049C0" w:rsidRPr="00830FF2" w:rsidRDefault="00E049C0" w:rsidP="00830FF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30FF2">
        <w:rPr>
          <w:rFonts w:ascii="Arial" w:hAnsi="Arial" w:cs="Arial"/>
          <w:sz w:val="20"/>
          <w:szCs w:val="20"/>
        </w:rPr>
        <w:lastRenderedPageBreak/>
        <w:t>While Gateway is near Lake Murray and within the</w:t>
      </w:r>
      <w:r w:rsidR="007A2AE5" w:rsidRPr="00830FF2">
        <w:rPr>
          <w:rFonts w:ascii="Arial" w:hAnsi="Arial" w:cs="Arial"/>
          <w:sz w:val="20"/>
          <w:szCs w:val="20"/>
        </w:rPr>
        <w:t xml:space="preserve"> excellent</w:t>
      </w:r>
      <w:r w:rsidRPr="00830FF2">
        <w:rPr>
          <w:rFonts w:ascii="Arial" w:hAnsi="Arial" w:cs="Arial"/>
          <w:sz w:val="20"/>
          <w:szCs w:val="20"/>
        </w:rPr>
        <w:t xml:space="preserve"> Lexington-Richland School District Five</w:t>
      </w:r>
      <w:r w:rsidR="007A2AE5" w:rsidRPr="00830FF2">
        <w:rPr>
          <w:rFonts w:ascii="Arial" w:hAnsi="Arial" w:cs="Arial"/>
          <w:sz w:val="20"/>
          <w:szCs w:val="20"/>
        </w:rPr>
        <w:t>, a person’s economic background isn’t a criteri</w:t>
      </w:r>
      <w:r w:rsidR="00914DE0" w:rsidRPr="00830FF2">
        <w:rPr>
          <w:rFonts w:ascii="Arial" w:hAnsi="Arial" w:cs="Arial"/>
          <w:sz w:val="20"/>
          <w:szCs w:val="20"/>
        </w:rPr>
        <w:t>on</w:t>
      </w:r>
      <w:r w:rsidR="007A2AE5" w:rsidRPr="00830FF2">
        <w:rPr>
          <w:rFonts w:ascii="Arial" w:hAnsi="Arial" w:cs="Arial"/>
          <w:sz w:val="20"/>
          <w:szCs w:val="20"/>
        </w:rPr>
        <w:t xml:space="preserve"> for ministry involvement.</w:t>
      </w:r>
    </w:p>
    <w:p w14:paraId="1340B38C" w14:textId="77777777" w:rsidR="00830FF2" w:rsidRPr="00830FF2" w:rsidRDefault="00830FF2" w:rsidP="00830FF2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2E01246" w14:textId="1647172B" w:rsidR="007A2AE5" w:rsidRPr="00830FF2" w:rsidRDefault="005F3558" w:rsidP="00830FF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30FF2">
        <w:rPr>
          <w:rFonts w:ascii="Arial" w:hAnsi="Arial" w:cs="Arial"/>
          <w:sz w:val="20"/>
          <w:szCs w:val="20"/>
        </w:rPr>
        <w:t>“We do have a lot of professionals here,” Don says. “Our people are extremely busy. But, a blue-collar person can come here and feel right at home.</w:t>
      </w:r>
      <w:r w:rsidR="00696BC9" w:rsidRPr="00830FF2">
        <w:rPr>
          <w:rFonts w:ascii="Arial" w:hAnsi="Arial" w:cs="Arial"/>
          <w:sz w:val="20"/>
          <w:szCs w:val="20"/>
        </w:rPr>
        <w:t xml:space="preserve"> In fact, people from anywhere and all backgrounds can feel like they belong here</w:t>
      </w:r>
      <w:r w:rsidR="00696BC9" w:rsidRPr="00B04577">
        <w:rPr>
          <w:rFonts w:ascii="Arial" w:hAnsi="Arial" w:cs="Arial"/>
          <w:sz w:val="20"/>
          <w:szCs w:val="20"/>
        </w:rPr>
        <w:t xml:space="preserve">. </w:t>
      </w:r>
      <w:r w:rsidR="00BD2185" w:rsidRPr="00B04577">
        <w:rPr>
          <w:rFonts w:ascii="Arial" w:hAnsi="Arial" w:cs="Arial"/>
          <w:sz w:val="20"/>
          <w:szCs w:val="20"/>
        </w:rPr>
        <w:t>We don’t consider an individual’s status when we fill our ministry vacancies.</w:t>
      </w:r>
      <w:r w:rsidR="006019C7" w:rsidRPr="00B04577">
        <w:rPr>
          <w:rFonts w:ascii="Arial" w:hAnsi="Arial" w:cs="Arial"/>
          <w:sz w:val="20"/>
          <w:szCs w:val="20"/>
        </w:rPr>
        <w:t xml:space="preserve"> We consider their spiritual giftedness.</w:t>
      </w:r>
      <w:r w:rsidR="00390584" w:rsidRPr="00B04577">
        <w:rPr>
          <w:rFonts w:ascii="Arial" w:hAnsi="Arial" w:cs="Arial"/>
          <w:sz w:val="20"/>
          <w:szCs w:val="20"/>
        </w:rPr>
        <w:t>”</w:t>
      </w:r>
    </w:p>
    <w:p w14:paraId="36608881" w14:textId="77777777" w:rsidR="00830FF2" w:rsidRPr="00830FF2" w:rsidRDefault="00830FF2" w:rsidP="00830FF2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A4E6522" w14:textId="5E6BBBDE" w:rsidR="00390584" w:rsidRPr="00830FF2" w:rsidRDefault="00390584" w:rsidP="00830FF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30FF2">
        <w:rPr>
          <w:rFonts w:ascii="Arial" w:hAnsi="Arial" w:cs="Arial"/>
          <w:sz w:val="20"/>
          <w:szCs w:val="20"/>
        </w:rPr>
        <w:t xml:space="preserve">Gateway is a younger church in terms of age. Don </w:t>
      </w:r>
      <w:r w:rsidR="00A55C3B" w:rsidRPr="00830FF2">
        <w:rPr>
          <w:rFonts w:ascii="Arial" w:hAnsi="Arial" w:cs="Arial"/>
          <w:sz w:val="20"/>
          <w:szCs w:val="20"/>
        </w:rPr>
        <w:t xml:space="preserve">believes half the church is under the age of 18, which means “half of my church doesn’t work and therefore isn’t giving. That does make a difference. Our average age is </w:t>
      </w:r>
      <w:r w:rsidR="00A55C3B" w:rsidRPr="00B04577">
        <w:rPr>
          <w:rFonts w:ascii="Arial" w:hAnsi="Arial" w:cs="Arial"/>
          <w:sz w:val="20"/>
          <w:szCs w:val="20"/>
        </w:rPr>
        <w:t>around 32</w:t>
      </w:r>
      <w:r w:rsidR="005C37F8" w:rsidRPr="00B04577">
        <w:rPr>
          <w:rFonts w:ascii="Arial" w:hAnsi="Arial" w:cs="Arial"/>
          <w:sz w:val="20"/>
          <w:szCs w:val="20"/>
        </w:rPr>
        <w:t>-35</w:t>
      </w:r>
      <w:r w:rsidR="008E7326" w:rsidRPr="00B04577">
        <w:rPr>
          <w:rFonts w:ascii="Arial" w:hAnsi="Arial" w:cs="Arial"/>
          <w:sz w:val="20"/>
          <w:szCs w:val="20"/>
        </w:rPr>
        <w:t>,</w:t>
      </w:r>
      <w:r w:rsidR="008E7326" w:rsidRPr="00830FF2">
        <w:rPr>
          <w:rFonts w:ascii="Arial" w:hAnsi="Arial" w:cs="Arial"/>
          <w:sz w:val="20"/>
          <w:szCs w:val="20"/>
        </w:rPr>
        <w:t xml:space="preserve"> and that means we approach budgeting and financial discernment differently than many other established churches.”</w:t>
      </w:r>
      <w:r w:rsidR="00747446" w:rsidRPr="00830FF2">
        <w:rPr>
          <w:rFonts w:ascii="Arial" w:hAnsi="Arial" w:cs="Arial"/>
          <w:sz w:val="20"/>
          <w:szCs w:val="20"/>
        </w:rPr>
        <w:t xml:space="preserve"> Today, Gateway is in its best place ever, financially.</w:t>
      </w:r>
    </w:p>
    <w:p w14:paraId="1BD000B5" w14:textId="77777777" w:rsidR="00830FF2" w:rsidRPr="00830FF2" w:rsidRDefault="00830FF2" w:rsidP="00830FF2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7359C1B" w14:textId="2B3B44ED" w:rsidR="002D45C6" w:rsidRPr="00830FF2" w:rsidRDefault="002D45C6" w:rsidP="00830FF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30FF2">
        <w:rPr>
          <w:rFonts w:ascii="Arial" w:hAnsi="Arial" w:cs="Arial"/>
          <w:sz w:val="20"/>
          <w:szCs w:val="20"/>
        </w:rPr>
        <w:t>Through 27 years there have been those times for learning.</w:t>
      </w:r>
      <w:r w:rsidR="00AC2097" w:rsidRPr="00830FF2">
        <w:rPr>
          <w:rFonts w:ascii="Arial" w:hAnsi="Arial" w:cs="Arial"/>
          <w:sz w:val="20"/>
          <w:szCs w:val="20"/>
        </w:rPr>
        <w:t xml:space="preserve"> A season of learning came in 2007 when Gateway relocated to its current location at </w:t>
      </w:r>
      <w:r w:rsidR="009D4531" w:rsidRPr="00830FF2">
        <w:rPr>
          <w:rFonts w:ascii="Arial" w:hAnsi="Arial" w:cs="Arial"/>
          <w:sz w:val="20"/>
          <w:szCs w:val="20"/>
        </w:rPr>
        <w:t>1651 Dutch Fork Road, Irmo.</w:t>
      </w:r>
    </w:p>
    <w:p w14:paraId="018106A8" w14:textId="77777777" w:rsidR="00830FF2" w:rsidRPr="00830FF2" w:rsidRDefault="00830FF2" w:rsidP="00830FF2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8237AB6" w14:textId="61BB50D9" w:rsidR="009D4531" w:rsidRPr="00830FF2" w:rsidRDefault="009D4531" w:rsidP="00830FF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30FF2">
        <w:rPr>
          <w:rFonts w:ascii="Arial" w:hAnsi="Arial" w:cs="Arial"/>
          <w:sz w:val="20"/>
          <w:szCs w:val="20"/>
        </w:rPr>
        <w:t>“</w:t>
      </w:r>
      <w:r w:rsidR="003F2C0F" w:rsidRPr="00830FF2">
        <w:rPr>
          <w:rFonts w:ascii="Arial" w:hAnsi="Arial" w:cs="Arial"/>
          <w:sz w:val="20"/>
          <w:szCs w:val="20"/>
        </w:rPr>
        <w:t xml:space="preserve">We had a 97 percent vote to relocate, we sat on the land for a year, and I made a crucial mistake,” Don says, remembering how things happened 12 years ago. </w:t>
      </w:r>
      <w:r w:rsidR="00983395" w:rsidRPr="00830FF2">
        <w:rPr>
          <w:rFonts w:ascii="Arial" w:hAnsi="Arial" w:cs="Arial"/>
          <w:sz w:val="20"/>
          <w:szCs w:val="20"/>
        </w:rPr>
        <w:t>“I made too many changes when we moved</w:t>
      </w:r>
      <w:r w:rsidR="002C18A2" w:rsidRPr="00830FF2">
        <w:rPr>
          <w:rFonts w:ascii="Arial" w:hAnsi="Arial" w:cs="Arial"/>
          <w:sz w:val="20"/>
          <w:szCs w:val="20"/>
        </w:rPr>
        <w:t>,</w:t>
      </w:r>
      <w:r w:rsidR="00710A8F" w:rsidRPr="00830FF2">
        <w:rPr>
          <w:rFonts w:ascii="Arial" w:hAnsi="Arial" w:cs="Arial"/>
          <w:sz w:val="20"/>
          <w:szCs w:val="20"/>
        </w:rPr>
        <w:t xml:space="preserve"> </w:t>
      </w:r>
      <w:r w:rsidR="00983395" w:rsidRPr="00830FF2">
        <w:rPr>
          <w:rFonts w:ascii="Arial" w:hAnsi="Arial" w:cs="Arial"/>
          <w:sz w:val="20"/>
          <w:szCs w:val="20"/>
        </w:rPr>
        <w:t xml:space="preserve">especially around worship. </w:t>
      </w:r>
      <w:r w:rsidR="005772CC" w:rsidRPr="00830FF2">
        <w:rPr>
          <w:rFonts w:ascii="Arial" w:hAnsi="Arial" w:cs="Arial"/>
          <w:sz w:val="20"/>
          <w:szCs w:val="20"/>
        </w:rPr>
        <w:t xml:space="preserve">We lost about 200 </w:t>
      </w:r>
      <w:r w:rsidR="00844847" w:rsidRPr="00B04577">
        <w:rPr>
          <w:rFonts w:ascii="Arial" w:hAnsi="Arial" w:cs="Arial"/>
          <w:sz w:val="20"/>
          <w:szCs w:val="20"/>
        </w:rPr>
        <w:t>people</w:t>
      </w:r>
      <w:r w:rsidR="00B04577" w:rsidRPr="00B04577">
        <w:rPr>
          <w:rFonts w:ascii="Arial" w:hAnsi="Arial" w:cs="Arial"/>
          <w:sz w:val="20"/>
          <w:szCs w:val="20"/>
        </w:rPr>
        <w:t xml:space="preserve"> </w:t>
      </w:r>
      <w:r w:rsidR="005772CC" w:rsidRPr="00830FF2">
        <w:rPr>
          <w:rFonts w:ascii="Arial" w:hAnsi="Arial" w:cs="Arial"/>
          <w:sz w:val="20"/>
          <w:szCs w:val="20"/>
        </w:rPr>
        <w:t>and that was hard. Even though 97 percent voted to move</w:t>
      </w:r>
      <w:r w:rsidR="002C18A2" w:rsidRPr="00830FF2">
        <w:rPr>
          <w:rFonts w:ascii="Arial" w:hAnsi="Arial" w:cs="Arial"/>
          <w:sz w:val="20"/>
          <w:szCs w:val="20"/>
        </w:rPr>
        <w:t xml:space="preserve"> and </w:t>
      </w:r>
      <w:r w:rsidR="005772CC" w:rsidRPr="00830FF2">
        <w:rPr>
          <w:rFonts w:ascii="Arial" w:hAnsi="Arial" w:cs="Arial"/>
          <w:sz w:val="20"/>
          <w:szCs w:val="20"/>
        </w:rPr>
        <w:t xml:space="preserve">helped pay for the move </w:t>
      </w:r>
      <w:r w:rsidR="00CF4C10" w:rsidRPr="00830FF2">
        <w:rPr>
          <w:rFonts w:ascii="Arial" w:hAnsi="Arial" w:cs="Arial"/>
          <w:sz w:val="20"/>
          <w:szCs w:val="20"/>
        </w:rPr>
        <w:t>when we got</w:t>
      </w:r>
      <w:r w:rsidR="002C18A2" w:rsidRPr="00830FF2">
        <w:rPr>
          <w:rFonts w:ascii="Arial" w:hAnsi="Arial" w:cs="Arial"/>
          <w:sz w:val="20"/>
          <w:szCs w:val="20"/>
        </w:rPr>
        <w:t xml:space="preserve"> here,</w:t>
      </w:r>
      <w:r w:rsidR="00CF4C10" w:rsidRPr="00830FF2">
        <w:rPr>
          <w:rFonts w:ascii="Arial" w:hAnsi="Arial" w:cs="Arial"/>
          <w:sz w:val="20"/>
          <w:szCs w:val="20"/>
        </w:rPr>
        <w:t xml:space="preserve"> it wasn’t what they expected</w:t>
      </w:r>
      <w:r w:rsidR="00914DE0" w:rsidRPr="00830FF2">
        <w:rPr>
          <w:rFonts w:ascii="Arial" w:hAnsi="Arial" w:cs="Arial"/>
          <w:sz w:val="20"/>
          <w:szCs w:val="20"/>
        </w:rPr>
        <w:t>,</w:t>
      </w:r>
      <w:r w:rsidR="00CF4C10" w:rsidRPr="00830FF2">
        <w:rPr>
          <w:rFonts w:ascii="Arial" w:hAnsi="Arial" w:cs="Arial"/>
          <w:sz w:val="20"/>
          <w:szCs w:val="20"/>
        </w:rPr>
        <w:t xml:space="preserve"> and they left. We were able to fill those vacancies </w:t>
      </w:r>
      <w:r w:rsidR="00356B49" w:rsidRPr="00830FF2">
        <w:rPr>
          <w:rFonts w:ascii="Arial" w:hAnsi="Arial" w:cs="Arial"/>
          <w:sz w:val="20"/>
          <w:szCs w:val="20"/>
        </w:rPr>
        <w:t>quickly</w:t>
      </w:r>
      <w:r w:rsidR="00CF4C10" w:rsidRPr="00830FF2">
        <w:rPr>
          <w:rFonts w:ascii="Arial" w:hAnsi="Arial" w:cs="Arial"/>
          <w:sz w:val="20"/>
          <w:szCs w:val="20"/>
        </w:rPr>
        <w:t>, but it was hard to see people leave.</w:t>
      </w:r>
      <w:r w:rsidR="00C11DEE">
        <w:rPr>
          <w:rFonts w:ascii="Arial" w:hAnsi="Arial" w:cs="Arial"/>
          <w:sz w:val="20"/>
          <w:szCs w:val="20"/>
        </w:rPr>
        <w:t>”</w:t>
      </w:r>
    </w:p>
    <w:p w14:paraId="6EC3309F" w14:textId="77777777" w:rsidR="00830FF2" w:rsidRPr="00830FF2" w:rsidRDefault="00830FF2" w:rsidP="00830FF2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95EC1E2" w14:textId="7F68B3B5" w:rsidR="00C95AFE" w:rsidRPr="00830FF2" w:rsidRDefault="00C95AFE" w:rsidP="00830FF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30FF2">
        <w:rPr>
          <w:rFonts w:ascii="Arial" w:hAnsi="Arial" w:cs="Arial"/>
          <w:sz w:val="20"/>
          <w:szCs w:val="20"/>
        </w:rPr>
        <w:t>“My crucial mistake was that I wasn’t listening to the right people,” he says. “</w:t>
      </w:r>
      <w:r w:rsidR="002656AF" w:rsidRPr="00830FF2">
        <w:rPr>
          <w:rFonts w:ascii="Arial" w:hAnsi="Arial" w:cs="Arial"/>
          <w:sz w:val="20"/>
          <w:szCs w:val="20"/>
        </w:rPr>
        <w:t xml:space="preserve">I will tell any pastor that some of your best decisions and worst decisions will be in the people that you hire. You pay </w:t>
      </w:r>
      <w:r w:rsidR="00003FAF" w:rsidRPr="00830FF2">
        <w:rPr>
          <w:rFonts w:ascii="Arial" w:hAnsi="Arial" w:cs="Arial"/>
          <w:sz w:val="20"/>
          <w:szCs w:val="20"/>
        </w:rPr>
        <w:t>the</w:t>
      </w:r>
      <w:r w:rsidR="002656AF" w:rsidRPr="00830FF2">
        <w:rPr>
          <w:rFonts w:ascii="Arial" w:hAnsi="Arial" w:cs="Arial"/>
          <w:sz w:val="20"/>
          <w:szCs w:val="20"/>
        </w:rPr>
        <w:t xml:space="preserve"> price for hiring and listening to the wrong people.”</w:t>
      </w:r>
    </w:p>
    <w:p w14:paraId="37D2B06A" w14:textId="77777777" w:rsidR="00830FF2" w:rsidRPr="00830FF2" w:rsidRDefault="00830FF2" w:rsidP="00830FF2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F7539A1" w14:textId="7931F7C1" w:rsidR="000D4C87" w:rsidRPr="00830FF2" w:rsidRDefault="00664FB0" w:rsidP="00830FF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30FF2">
        <w:rPr>
          <w:rFonts w:ascii="Arial" w:hAnsi="Arial" w:cs="Arial"/>
          <w:sz w:val="20"/>
          <w:szCs w:val="20"/>
        </w:rPr>
        <w:t>“</w:t>
      </w:r>
      <w:r w:rsidR="000D4C87" w:rsidRPr="00830FF2">
        <w:rPr>
          <w:rFonts w:ascii="Arial" w:hAnsi="Arial" w:cs="Arial"/>
          <w:sz w:val="20"/>
          <w:szCs w:val="20"/>
        </w:rPr>
        <w:t>When we relocated, we tried to move to small groups, meeting off campus with an on-</w:t>
      </w:r>
      <w:r w:rsidR="005A2A7F" w:rsidRPr="00830FF2">
        <w:rPr>
          <w:rFonts w:ascii="Arial" w:hAnsi="Arial" w:cs="Arial"/>
          <w:sz w:val="20"/>
          <w:szCs w:val="20"/>
        </w:rPr>
        <w:t>campus Sunday</w:t>
      </w:r>
      <w:r w:rsidR="000D4C87" w:rsidRPr="00830FF2">
        <w:rPr>
          <w:rFonts w:ascii="Arial" w:hAnsi="Arial" w:cs="Arial"/>
          <w:sz w:val="20"/>
          <w:szCs w:val="20"/>
        </w:rPr>
        <w:t xml:space="preserve"> School. </w:t>
      </w:r>
      <w:r w:rsidR="0008716D" w:rsidRPr="00830FF2">
        <w:rPr>
          <w:rFonts w:ascii="Arial" w:hAnsi="Arial" w:cs="Arial"/>
          <w:sz w:val="20"/>
          <w:szCs w:val="20"/>
        </w:rPr>
        <w:t xml:space="preserve">We’ve come to realize that our people are just so busy – especially families with travel </w:t>
      </w:r>
      <w:r w:rsidR="00DD606C" w:rsidRPr="00830FF2">
        <w:rPr>
          <w:rFonts w:ascii="Arial" w:hAnsi="Arial" w:cs="Arial"/>
          <w:sz w:val="20"/>
          <w:szCs w:val="20"/>
        </w:rPr>
        <w:t xml:space="preserve">sports and </w:t>
      </w:r>
      <w:r w:rsidR="0008716D" w:rsidRPr="00830FF2">
        <w:rPr>
          <w:rFonts w:ascii="Arial" w:hAnsi="Arial" w:cs="Arial"/>
          <w:sz w:val="20"/>
          <w:szCs w:val="20"/>
        </w:rPr>
        <w:t xml:space="preserve">activities </w:t>
      </w:r>
      <w:r w:rsidR="000158E0" w:rsidRPr="00830FF2">
        <w:rPr>
          <w:rFonts w:ascii="Arial" w:hAnsi="Arial" w:cs="Arial"/>
          <w:sz w:val="20"/>
          <w:szCs w:val="20"/>
        </w:rPr>
        <w:t>–</w:t>
      </w:r>
      <w:r w:rsidR="0008716D" w:rsidRPr="00830FF2">
        <w:rPr>
          <w:rFonts w:ascii="Arial" w:hAnsi="Arial" w:cs="Arial"/>
          <w:sz w:val="20"/>
          <w:szCs w:val="20"/>
        </w:rPr>
        <w:t xml:space="preserve"> </w:t>
      </w:r>
      <w:r w:rsidR="000158E0" w:rsidRPr="00830FF2">
        <w:rPr>
          <w:rFonts w:ascii="Arial" w:hAnsi="Arial" w:cs="Arial"/>
          <w:sz w:val="20"/>
          <w:szCs w:val="20"/>
        </w:rPr>
        <w:t>and they want everything here on campus at one time.</w:t>
      </w:r>
      <w:r w:rsidR="003C42B1" w:rsidRPr="00830FF2">
        <w:rPr>
          <w:rFonts w:ascii="Arial" w:hAnsi="Arial" w:cs="Arial"/>
          <w:sz w:val="20"/>
          <w:szCs w:val="20"/>
        </w:rPr>
        <w:t xml:space="preserve"> We’ve had to increase our campus space for things on Sunday mornings. We have 2,000 members, about 1,600 considered active, and we average about 1,200 per week.</w:t>
      </w:r>
      <w:r w:rsidR="00C11DEE">
        <w:rPr>
          <w:rFonts w:ascii="Arial" w:hAnsi="Arial" w:cs="Arial"/>
          <w:sz w:val="20"/>
          <w:szCs w:val="20"/>
        </w:rPr>
        <w:t>”</w:t>
      </w:r>
    </w:p>
    <w:p w14:paraId="11E79178" w14:textId="77777777" w:rsidR="00830FF2" w:rsidRPr="00830FF2" w:rsidRDefault="00830FF2" w:rsidP="00830FF2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0BCE0C4" w14:textId="6BE44FDE" w:rsidR="004F7ED5" w:rsidRPr="00830FF2" w:rsidRDefault="004F7ED5" w:rsidP="00830FF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30FF2">
        <w:rPr>
          <w:rFonts w:ascii="Arial" w:hAnsi="Arial" w:cs="Arial"/>
          <w:sz w:val="20"/>
          <w:szCs w:val="20"/>
        </w:rPr>
        <w:t>Gateway is a pace-setting church – first in Columbia to use drums during worship</w:t>
      </w:r>
      <w:r w:rsidR="00003FAF" w:rsidRPr="00830FF2">
        <w:rPr>
          <w:rFonts w:ascii="Arial" w:hAnsi="Arial" w:cs="Arial"/>
          <w:sz w:val="20"/>
          <w:szCs w:val="20"/>
        </w:rPr>
        <w:t>,</w:t>
      </w:r>
      <w:r w:rsidRPr="00830FF2">
        <w:rPr>
          <w:rFonts w:ascii="Arial" w:hAnsi="Arial" w:cs="Arial"/>
          <w:sz w:val="20"/>
          <w:szCs w:val="20"/>
        </w:rPr>
        <w:t xml:space="preserve"> and the first to use PowerPoint slides on screens.</w:t>
      </w:r>
      <w:r w:rsidR="00D7057C" w:rsidRPr="00830FF2">
        <w:rPr>
          <w:rFonts w:ascii="Arial" w:hAnsi="Arial" w:cs="Arial"/>
          <w:sz w:val="20"/>
          <w:szCs w:val="20"/>
        </w:rPr>
        <w:t xml:space="preserve"> There are three services on Sunday mornings </w:t>
      </w:r>
      <w:r w:rsidR="00674F62" w:rsidRPr="00830FF2">
        <w:rPr>
          <w:rFonts w:ascii="Arial" w:hAnsi="Arial" w:cs="Arial"/>
          <w:sz w:val="20"/>
          <w:szCs w:val="20"/>
        </w:rPr>
        <w:t>–</w:t>
      </w:r>
      <w:r w:rsidR="00D7057C" w:rsidRPr="00830FF2">
        <w:rPr>
          <w:rFonts w:ascii="Arial" w:hAnsi="Arial" w:cs="Arial"/>
          <w:sz w:val="20"/>
          <w:szCs w:val="20"/>
        </w:rPr>
        <w:t xml:space="preserve"> </w:t>
      </w:r>
      <w:r w:rsidR="00674F62" w:rsidRPr="00830FF2">
        <w:rPr>
          <w:rFonts w:ascii="Arial" w:hAnsi="Arial" w:cs="Arial"/>
          <w:sz w:val="20"/>
          <w:szCs w:val="20"/>
        </w:rPr>
        <w:t xml:space="preserve">8:30, 9:45, and 11 a.m., the </w:t>
      </w:r>
      <w:r w:rsidR="00356B49" w:rsidRPr="00830FF2">
        <w:rPr>
          <w:rFonts w:ascii="Arial" w:hAnsi="Arial" w:cs="Arial"/>
          <w:sz w:val="20"/>
          <w:szCs w:val="20"/>
        </w:rPr>
        <w:t>latter</w:t>
      </w:r>
      <w:r w:rsidR="00674F62" w:rsidRPr="00830FF2">
        <w:rPr>
          <w:rFonts w:ascii="Arial" w:hAnsi="Arial" w:cs="Arial"/>
          <w:sz w:val="20"/>
          <w:szCs w:val="20"/>
        </w:rPr>
        <w:t xml:space="preserve"> two are fully contemporary. Monthly, there’s a </w:t>
      </w:r>
      <w:r w:rsidR="00E851A9" w:rsidRPr="00830FF2">
        <w:rPr>
          <w:rFonts w:ascii="Arial" w:hAnsi="Arial" w:cs="Arial"/>
          <w:sz w:val="20"/>
          <w:szCs w:val="20"/>
        </w:rPr>
        <w:t>service in the chapel where hymns are sung</w:t>
      </w:r>
      <w:r w:rsidR="00003FAF" w:rsidRPr="00830FF2">
        <w:rPr>
          <w:rFonts w:ascii="Arial" w:hAnsi="Arial" w:cs="Arial"/>
          <w:sz w:val="20"/>
          <w:szCs w:val="20"/>
        </w:rPr>
        <w:t>,</w:t>
      </w:r>
      <w:r w:rsidR="00E851A9" w:rsidRPr="00830FF2">
        <w:rPr>
          <w:rFonts w:ascii="Arial" w:hAnsi="Arial" w:cs="Arial"/>
          <w:sz w:val="20"/>
          <w:szCs w:val="20"/>
        </w:rPr>
        <w:t xml:space="preserve"> and a layperson preaches to about 40 people who gather together.</w:t>
      </w:r>
    </w:p>
    <w:p w14:paraId="70A288A1" w14:textId="77777777" w:rsidR="00830FF2" w:rsidRPr="00830FF2" w:rsidRDefault="00830FF2" w:rsidP="00830FF2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B7E64F7" w14:textId="38E00E54" w:rsidR="0052019B" w:rsidRPr="00830FF2" w:rsidRDefault="00DB6929" w:rsidP="00830FF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30FF2">
        <w:rPr>
          <w:rFonts w:ascii="Arial" w:hAnsi="Arial" w:cs="Arial"/>
          <w:sz w:val="20"/>
          <w:szCs w:val="20"/>
        </w:rPr>
        <w:t>Evangelism and reaching an unchurched population drives Gateway</w:t>
      </w:r>
      <w:r w:rsidRPr="00B04577">
        <w:rPr>
          <w:rFonts w:ascii="Arial" w:hAnsi="Arial" w:cs="Arial"/>
          <w:sz w:val="20"/>
          <w:szCs w:val="20"/>
        </w:rPr>
        <w:t xml:space="preserve">. </w:t>
      </w:r>
      <w:r w:rsidR="00196F43" w:rsidRPr="00B04577">
        <w:rPr>
          <w:rFonts w:ascii="Arial" w:hAnsi="Arial" w:cs="Arial"/>
          <w:sz w:val="20"/>
          <w:szCs w:val="20"/>
        </w:rPr>
        <w:t>“In our community, 70-80% are unchurched.</w:t>
      </w:r>
      <w:r w:rsidR="00B04577">
        <w:rPr>
          <w:rFonts w:ascii="Arial" w:hAnsi="Arial" w:cs="Arial"/>
          <w:sz w:val="20"/>
          <w:szCs w:val="20"/>
        </w:rPr>
        <w:t xml:space="preserve"> </w:t>
      </w:r>
      <w:r w:rsidR="0052019B" w:rsidRPr="00B04577">
        <w:rPr>
          <w:rFonts w:ascii="Arial" w:hAnsi="Arial" w:cs="Arial"/>
          <w:sz w:val="20"/>
          <w:szCs w:val="20"/>
        </w:rPr>
        <w:t>We see a lot of adult conversions,” Don says. “</w:t>
      </w:r>
      <w:r w:rsidR="00410E59" w:rsidRPr="00B04577">
        <w:rPr>
          <w:rFonts w:ascii="Arial" w:hAnsi="Arial" w:cs="Arial"/>
          <w:sz w:val="20"/>
          <w:szCs w:val="20"/>
        </w:rPr>
        <w:t>Every time we have a baptism service at</w:t>
      </w:r>
      <w:r w:rsidR="00410E59" w:rsidRPr="00830FF2">
        <w:rPr>
          <w:rFonts w:ascii="Arial" w:hAnsi="Arial" w:cs="Arial"/>
          <w:sz w:val="20"/>
          <w:szCs w:val="20"/>
        </w:rPr>
        <w:t xml:space="preserve"> the lake, we will baptize 12-15 adults.</w:t>
      </w:r>
      <w:r w:rsidR="005D409D" w:rsidRPr="00830FF2">
        <w:rPr>
          <w:rFonts w:ascii="Arial" w:hAnsi="Arial" w:cs="Arial"/>
          <w:sz w:val="20"/>
          <w:szCs w:val="20"/>
        </w:rPr>
        <w:t xml:space="preserve">” </w:t>
      </w:r>
    </w:p>
    <w:p w14:paraId="7EDC2559" w14:textId="77777777" w:rsidR="00830FF2" w:rsidRPr="00830FF2" w:rsidRDefault="00830FF2" w:rsidP="00830FF2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F094AF2" w14:textId="479D2BC0" w:rsidR="00942DB3" w:rsidRPr="00830FF2" w:rsidRDefault="00942DB3" w:rsidP="00830FF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30FF2">
        <w:rPr>
          <w:rFonts w:ascii="Arial" w:hAnsi="Arial" w:cs="Arial"/>
          <w:sz w:val="20"/>
          <w:szCs w:val="20"/>
        </w:rPr>
        <w:t xml:space="preserve">The future? </w:t>
      </w:r>
      <w:r w:rsidR="00497222" w:rsidRPr="00830FF2">
        <w:rPr>
          <w:rFonts w:ascii="Arial" w:hAnsi="Arial" w:cs="Arial"/>
          <w:sz w:val="20"/>
          <w:szCs w:val="20"/>
        </w:rPr>
        <w:t xml:space="preserve">Though he is 65, Don isn’t considering </w:t>
      </w:r>
      <w:r w:rsidR="00003FAF" w:rsidRPr="00830FF2">
        <w:rPr>
          <w:rFonts w:ascii="Arial" w:hAnsi="Arial" w:cs="Arial"/>
          <w:sz w:val="20"/>
          <w:szCs w:val="20"/>
        </w:rPr>
        <w:t>retirement</w:t>
      </w:r>
      <w:r w:rsidR="00497222" w:rsidRPr="00830FF2">
        <w:rPr>
          <w:rFonts w:ascii="Arial" w:hAnsi="Arial" w:cs="Arial"/>
          <w:sz w:val="20"/>
          <w:szCs w:val="20"/>
        </w:rPr>
        <w:t xml:space="preserve"> for a few years yet</w:t>
      </w:r>
      <w:r w:rsidR="00FB4F5B" w:rsidRPr="00830FF2">
        <w:rPr>
          <w:rFonts w:ascii="Arial" w:hAnsi="Arial" w:cs="Arial"/>
          <w:sz w:val="20"/>
          <w:szCs w:val="20"/>
        </w:rPr>
        <w:t>, but he does admit to thinking about a leadership transition sometime down the road.</w:t>
      </w:r>
      <w:r w:rsidR="00D15FEF">
        <w:rPr>
          <w:rFonts w:ascii="Arial" w:hAnsi="Arial" w:cs="Arial"/>
          <w:sz w:val="20"/>
          <w:szCs w:val="20"/>
        </w:rPr>
        <w:t xml:space="preserve"> </w:t>
      </w:r>
      <w:r w:rsidR="00D15FEF" w:rsidRPr="00830FF2">
        <w:rPr>
          <w:rFonts w:ascii="Arial" w:hAnsi="Arial" w:cs="Arial"/>
          <w:sz w:val="20"/>
          <w:szCs w:val="20"/>
        </w:rPr>
        <w:t>He appreciates the church’s relationship with the Columbia Metro Baptist Association and the help of executive director George Bullard</w:t>
      </w:r>
      <w:r w:rsidR="006C6D33">
        <w:rPr>
          <w:rFonts w:ascii="Arial" w:hAnsi="Arial" w:cs="Arial"/>
          <w:sz w:val="20"/>
          <w:szCs w:val="20"/>
        </w:rPr>
        <w:t xml:space="preserve"> and sees the association as adding value to the ministry of Gateway.</w:t>
      </w:r>
    </w:p>
    <w:p w14:paraId="3AFA71D8" w14:textId="77777777" w:rsidR="00830FF2" w:rsidRPr="00830FF2" w:rsidRDefault="00830FF2" w:rsidP="00830FF2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54A2189" w14:textId="3CFFD0D4" w:rsidR="00D27CD6" w:rsidRDefault="00743760" w:rsidP="00830FF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30FF2">
        <w:rPr>
          <w:rFonts w:ascii="Arial" w:hAnsi="Arial" w:cs="Arial"/>
          <w:sz w:val="20"/>
          <w:szCs w:val="20"/>
        </w:rPr>
        <w:t>“My health is fine</w:t>
      </w:r>
      <w:r w:rsidR="00003FAF" w:rsidRPr="00830FF2">
        <w:rPr>
          <w:rFonts w:ascii="Arial" w:hAnsi="Arial" w:cs="Arial"/>
          <w:sz w:val="20"/>
          <w:szCs w:val="20"/>
        </w:rPr>
        <w:t>,</w:t>
      </w:r>
      <w:r w:rsidRPr="00830FF2">
        <w:rPr>
          <w:rFonts w:ascii="Arial" w:hAnsi="Arial" w:cs="Arial"/>
          <w:sz w:val="20"/>
          <w:szCs w:val="20"/>
        </w:rPr>
        <w:t xml:space="preserve"> and there are no issues,” Don says. “We still get </w:t>
      </w:r>
      <w:r w:rsidR="00003FAF" w:rsidRPr="00830FF2">
        <w:rPr>
          <w:rFonts w:ascii="Arial" w:hAnsi="Arial" w:cs="Arial"/>
          <w:sz w:val="20"/>
          <w:szCs w:val="20"/>
        </w:rPr>
        <w:t xml:space="preserve">a </w:t>
      </w:r>
      <w:r w:rsidRPr="00830FF2">
        <w:rPr>
          <w:rFonts w:ascii="Arial" w:hAnsi="Arial" w:cs="Arial"/>
          <w:sz w:val="20"/>
          <w:szCs w:val="20"/>
        </w:rPr>
        <w:t>response. I</w:t>
      </w:r>
      <w:r w:rsidR="00AB0FFC" w:rsidRPr="00830FF2">
        <w:rPr>
          <w:rFonts w:ascii="Arial" w:hAnsi="Arial" w:cs="Arial"/>
          <w:sz w:val="20"/>
          <w:szCs w:val="20"/>
        </w:rPr>
        <w:t xml:space="preserve"> am</w:t>
      </w:r>
      <w:r w:rsidRPr="00830FF2">
        <w:rPr>
          <w:rFonts w:ascii="Arial" w:hAnsi="Arial" w:cs="Arial"/>
          <w:sz w:val="20"/>
          <w:szCs w:val="20"/>
        </w:rPr>
        <w:t xml:space="preserve"> </w:t>
      </w:r>
      <w:r w:rsidR="002F0091" w:rsidRPr="00830FF2">
        <w:rPr>
          <w:rFonts w:ascii="Arial" w:hAnsi="Arial" w:cs="Arial"/>
          <w:sz w:val="20"/>
          <w:szCs w:val="20"/>
        </w:rPr>
        <w:t>enjoying going to local sports events</w:t>
      </w:r>
      <w:r w:rsidR="00AB0FFC" w:rsidRPr="00830FF2">
        <w:rPr>
          <w:rFonts w:ascii="Arial" w:hAnsi="Arial" w:cs="Arial"/>
          <w:sz w:val="20"/>
          <w:szCs w:val="20"/>
        </w:rPr>
        <w:t>,</w:t>
      </w:r>
      <w:r w:rsidR="002F0091" w:rsidRPr="00830FF2">
        <w:rPr>
          <w:rFonts w:ascii="Arial" w:hAnsi="Arial" w:cs="Arial"/>
          <w:sz w:val="20"/>
          <w:szCs w:val="20"/>
        </w:rPr>
        <w:t xml:space="preserve"> and I connect well with the younger crowd. When it comes time for me to retire, I just want the </w:t>
      </w:r>
      <w:r w:rsidR="003F5A14" w:rsidRPr="00830FF2">
        <w:rPr>
          <w:rFonts w:ascii="Arial" w:hAnsi="Arial" w:cs="Arial"/>
          <w:sz w:val="20"/>
          <w:szCs w:val="20"/>
        </w:rPr>
        <w:t>church to be healthy and for the next pastor to bless my name</w:t>
      </w:r>
      <w:r w:rsidR="00C562EE">
        <w:rPr>
          <w:rFonts w:ascii="Arial" w:hAnsi="Arial" w:cs="Arial"/>
          <w:sz w:val="20"/>
          <w:szCs w:val="20"/>
        </w:rPr>
        <w:t xml:space="preserve"> </w:t>
      </w:r>
      <w:r w:rsidR="00C562EE" w:rsidRPr="00B04577">
        <w:rPr>
          <w:rFonts w:ascii="Arial" w:hAnsi="Arial" w:cs="Arial"/>
          <w:sz w:val="20"/>
          <w:szCs w:val="20"/>
        </w:rPr>
        <w:t>not curse it</w:t>
      </w:r>
      <w:r w:rsidR="003F5A14" w:rsidRPr="00830FF2">
        <w:rPr>
          <w:rFonts w:ascii="Arial" w:hAnsi="Arial" w:cs="Arial"/>
          <w:sz w:val="20"/>
          <w:szCs w:val="20"/>
        </w:rPr>
        <w:t xml:space="preserve">. I want the next pastor to be able to build on </w:t>
      </w:r>
      <w:r w:rsidR="003F5A14" w:rsidRPr="00B04577">
        <w:rPr>
          <w:rFonts w:ascii="Arial" w:hAnsi="Arial" w:cs="Arial"/>
          <w:sz w:val="20"/>
          <w:szCs w:val="20"/>
        </w:rPr>
        <w:t xml:space="preserve">what </w:t>
      </w:r>
      <w:r w:rsidR="00C562EE" w:rsidRPr="00B04577">
        <w:rPr>
          <w:rFonts w:ascii="Arial" w:hAnsi="Arial" w:cs="Arial"/>
          <w:sz w:val="20"/>
          <w:szCs w:val="20"/>
        </w:rPr>
        <w:t xml:space="preserve">the Lord has </w:t>
      </w:r>
      <w:r w:rsidR="003F5A14" w:rsidRPr="00B04577">
        <w:rPr>
          <w:rFonts w:ascii="Arial" w:hAnsi="Arial" w:cs="Arial"/>
          <w:sz w:val="20"/>
          <w:szCs w:val="20"/>
        </w:rPr>
        <w:t>done</w:t>
      </w:r>
      <w:r w:rsidR="003F5A14" w:rsidRPr="00830FF2">
        <w:rPr>
          <w:rFonts w:ascii="Arial" w:hAnsi="Arial" w:cs="Arial"/>
          <w:sz w:val="20"/>
          <w:szCs w:val="20"/>
        </w:rPr>
        <w:t xml:space="preserve"> here. We’ve streamlined our ministries, we only have two committees (personnel and finance) for the sake of accountability, and it’s a health</w:t>
      </w:r>
      <w:r w:rsidR="00405C02" w:rsidRPr="00830FF2">
        <w:rPr>
          <w:rFonts w:ascii="Arial" w:hAnsi="Arial" w:cs="Arial"/>
          <w:sz w:val="20"/>
          <w:szCs w:val="20"/>
        </w:rPr>
        <w:t>y</w:t>
      </w:r>
      <w:r w:rsidR="003F5A14" w:rsidRPr="00830FF2">
        <w:rPr>
          <w:rFonts w:ascii="Arial" w:hAnsi="Arial" w:cs="Arial"/>
          <w:sz w:val="20"/>
          <w:szCs w:val="20"/>
        </w:rPr>
        <w:t xml:space="preserve"> and fun place to be.”</w:t>
      </w:r>
    </w:p>
    <w:p w14:paraId="175F296A" w14:textId="38C47524" w:rsidR="006B3AF2" w:rsidRDefault="006B3AF2" w:rsidP="00830FF2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3CEB14E" w14:textId="3CFB233E" w:rsidR="006B3AF2" w:rsidRPr="00830FF2" w:rsidRDefault="006B3AF2" w:rsidP="00830FF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30FF2">
        <w:rPr>
          <w:rFonts w:ascii="Arial" w:hAnsi="Arial" w:cs="Arial"/>
          <w:sz w:val="20"/>
          <w:szCs w:val="20"/>
        </w:rPr>
        <w:t xml:space="preserve">Don and </w:t>
      </w:r>
      <w:r>
        <w:rPr>
          <w:rFonts w:ascii="Arial" w:hAnsi="Arial" w:cs="Arial"/>
          <w:sz w:val="20"/>
          <w:szCs w:val="20"/>
        </w:rPr>
        <w:t xml:space="preserve">his wife </w:t>
      </w:r>
      <w:r w:rsidRPr="00830FF2">
        <w:rPr>
          <w:rFonts w:ascii="Arial" w:hAnsi="Arial" w:cs="Arial"/>
          <w:sz w:val="20"/>
          <w:szCs w:val="20"/>
        </w:rPr>
        <w:t xml:space="preserve">Mary have two grown children – Christian musician and recording artist Mack Brock, and Kate Thornton, Ph.D., </w:t>
      </w:r>
      <w:r w:rsidRPr="00830FF2">
        <w:rPr>
          <w:rFonts w:ascii="Arial" w:hAnsi="Arial" w:cs="Arial"/>
          <w:sz w:val="20"/>
          <w:szCs w:val="20"/>
          <w:shd w:val="clear" w:color="auto" w:fill="FFFFFF"/>
        </w:rPr>
        <w:t>Director of Hunger and Sustainability Initiatives at the Hunger Solutions Institute and the Director of Global Education in the College of Human Sciences at Auburn University.</w:t>
      </w:r>
    </w:p>
    <w:sectPr w:rsidR="006B3AF2" w:rsidRPr="00830FF2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8AF7CE" w14:textId="77777777" w:rsidR="009E085F" w:rsidRDefault="009E085F" w:rsidP="00BF239F">
      <w:pPr>
        <w:spacing w:after="0" w:line="240" w:lineRule="auto"/>
      </w:pPr>
      <w:r>
        <w:separator/>
      </w:r>
    </w:p>
  </w:endnote>
  <w:endnote w:type="continuationSeparator" w:id="0">
    <w:p w14:paraId="3F5F3F0E" w14:textId="77777777" w:rsidR="009E085F" w:rsidRDefault="009E085F" w:rsidP="00BF2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0000000000000000000"/>
    <w:charset w:val="00"/>
    <w:family w:val="auto"/>
    <w:pitch w:val="variable"/>
    <w:sig w:usb0="00000003" w:usb1="00000000" w:usb2="00000000" w:usb3="00000000" w:csb0="0000000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A6D0F6" w14:textId="77777777" w:rsidR="00BF239F" w:rsidRDefault="00BF239F" w:rsidP="00BF239F">
    <w:pPr>
      <w:pStyle w:val="Body"/>
      <w:jc w:val="center"/>
      <w:rPr>
        <w:rFonts w:ascii="Arial" w:eastAsia="Arial" w:hAnsi="Arial" w:cs="Arial"/>
        <w:sz w:val="16"/>
        <w:szCs w:val="16"/>
        <w:shd w:val="clear" w:color="auto" w:fill="FFFFFF"/>
      </w:rPr>
    </w:pPr>
    <w:r>
      <w:rPr>
        <w:rFonts w:ascii="Arial" w:hAnsi="Arial"/>
        <w:b/>
        <w:bCs/>
        <w:i/>
        <w:iCs/>
        <w:sz w:val="16"/>
        <w:szCs w:val="16"/>
        <w:shd w:val="clear" w:color="auto" w:fill="FFFFFF"/>
      </w:rPr>
      <w:t>Our Family Stories</w:t>
    </w:r>
    <w:r>
      <w:rPr>
        <w:rFonts w:ascii="Arial" w:hAnsi="Arial"/>
        <w:sz w:val="16"/>
        <w:szCs w:val="16"/>
        <w:shd w:val="clear" w:color="auto" w:fill="FFFFFF"/>
      </w:rPr>
      <w:t xml:space="preserve"> is a series of stories provided by the Columbia Metro Baptist Association about the people </w:t>
    </w:r>
  </w:p>
  <w:p w14:paraId="29AB4CC1" w14:textId="77777777" w:rsidR="00BF239F" w:rsidRDefault="00BF239F" w:rsidP="00BF239F">
    <w:pPr>
      <w:pStyle w:val="Body"/>
      <w:jc w:val="center"/>
      <w:rPr>
        <w:rFonts w:ascii="Arial" w:eastAsia="Arial" w:hAnsi="Arial" w:cs="Arial"/>
        <w:sz w:val="16"/>
        <w:szCs w:val="16"/>
        <w:shd w:val="clear" w:color="auto" w:fill="FFFFFF"/>
      </w:rPr>
    </w:pPr>
    <w:r>
      <w:rPr>
        <w:rFonts w:ascii="Arial" w:hAnsi="Arial"/>
        <w:sz w:val="16"/>
        <w:szCs w:val="16"/>
        <w:shd w:val="clear" w:color="auto" w:fill="FFFFFF"/>
      </w:rPr>
      <w:t>and congregations of the family of Baptist congregations in the Midlands of South Carolina.</w:t>
    </w:r>
  </w:p>
  <w:p w14:paraId="2BAC445B" w14:textId="77777777" w:rsidR="00BF239F" w:rsidRDefault="00BF239F" w:rsidP="00BF239F">
    <w:pPr>
      <w:pStyle w:val="Body"/>
      <w:jc w:val="center"/>
      <w:rPr>
        <w:rFonts w:ascii="Arial" w:eastAsia="Arial" w:hAnsi="Arial" w:cs="Arial"/>
        <w:sz w:val="16"/>
        <w:szCs w:val="16"/>
        <w:shd w:val="clear" w:color="auto" w:fill="FFFFFF"/>
      </w:rPr>
    </w:pPr>
    <w:r>
      <w:rPr>
        <w:rFonts w:ascii="Arial" w:hAnsi="Arial"/>
        <w:sz w:val="16"/>
        <w:szCs w:val="16"/>
        <w:shd w:val="clear" w:color="auto" w:fill="FFFFFF"/>
      </w:rPr>
      <w:t>Financial gifts from the almost 100-member congregations make these articles possible.</w:t>
    </w:r>
  </w:p>
  <w:p w14:paraId="0AC73266" w14:textId="77777777" w:rsidR="00BF239F" w:rsidRDefault="00BF239F" w:rsidP="00BF239F">
    <w:pPr>
      <w:pStyle w:val="Body"/>
      <w:jc w:val="center"/>
      <w:rPr>
        <w:rFonts w:ascii="Arial" w:eastAsia="Arial" w:hAnsi="Arial" w:cs="Arial"/>
        <w:sz w:val="16"/>
        <w:szCs w:val="16"/>
        <w:shd w:val="clear" w:color="auto" w:fill="FFFFFF"/>
      </w:rPr>
    </w:pPr>
    <w:proofErr w:type="spellStart"/>
    <w:r>
      <w:rPr>
        <w:rFonts w:ascii="Arial" w:hAnsi="Arial"/>
        <w:sz w:val="16"/>
        <w:szCs w:val="16"/>
        <w:shd w:val="clear" w:color="auto" w:fill="FFFFFF"/>
        <w:lang w:val="de-DE"/>
      </w:rPr>
      <w:t>Web Site</w:t>
    </w:r>
    <w:proofErr w:type="spellEnd"/>
    <w:r>
      <w:rPr>
        <w:rFonts w:ascii="Arial" w:hAnsi="Arial"/>
        <w:sz w:val="16"/>
        <w:szCs w:val="16"/>
        <w:shd w:val="clear" w:color="auto" w:fill="FFFFFF"/>
        <w:lang w:val="de-DE"/>
      </w:rPr>
      <w:t xml:space="preserve">: </w:t>
    </w:r>
    <w:hyperlink r:id="rId1" w:history="1">
      <w:r>
        <w:rPr>
          <w:rStyle w:val="Hyperlink0"/>
        </w:rPr>
        <w:t>www.ColumbiaMetro.org</w:t>
      </w:r>
    </w:hyperlink>
    <w:r>
      <w:rPr>
        <w:rFonts w:ascii="Arial" w:hAnsi="Arial"/>
        <w:sz w:val="16"/>
        <w:szCs w:val="16"/>
        <w:shd w:val="clear" w:color="auto" w:fill="FFFFFF"/>
      </w:rPr>
      <w:t xml:space="preserve">, E-mail: </w:t>
    </w:r>
    <w:hyperlink r:id="rId2" w:history="1">
      <w:r>
        <w:rPr>
          <w:rStyle w:val="Hyperlink0"/>
          <w:lang w:val="it-IT"/>
        </w:rPr>
        <w:t>CMBA@ColumbiaMetro.org</w:t>
      </w:r>
    </w:hyperlink>
    <w:r>
      <w:rPr>
        <w:rFonts w:ascii="Arial" w:hAnsi="Arial"/>
        <w:sz w:val="16"/>
        <w:szCs w:val="16"/>
        <w:shd w:val="clear" w:color="auto" w:fill="FFFFFF"/>
      </w:rPr>
      <w:t xml:space="preserve"> </w:t>
    </w:r>
  </w:p>
  <w:p w14:paraId="21FA45A0" w14:textId="726E0545" w:rsidR="00BF239F" w:rsidRDefault="00BF239F" w:rsidP="00BF239F">
    <w:pPr>
      <w:pStyle w:val="Footer"/>
      <w:jc w:val="center"/>
    </w:pPr>
    <w:r>
      <w:rPr>
        <w:rFonts w:ascii="Arial" w:hAnsi="Arial"/>
        <w:sz w:val="16"/>
        <w:szCs w:val="16"/>
        <w:shd w:val="clear" w:color="auto" w:fill="FFFFFF"/>
      </w:rPr>
      <w:t>Copyright 2019, Columbia Metro Baptist Associa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3FEEEF" w14:textId="77777777" w:rsidR="009E085F" w:rsidRDefault="009E085F" w:rsidP="00BF239F">
      <w:pPr>
        <w:spacing w:after="0" w:line="240" w:lineRule="auto"/>
      </w:pPr>
      <w:r>
        <w:separator/>
      </w:r>
    </w:p>
  </w:footnote>
  <w:footnote w:type="continuationSeparator" w:id="0">
    <w:p w14:paraId="69B03A2C" w14:textId="77777777" w:rsidR="009E085F" w:rsidRDefault="009E085F" w:rsidP="00BF23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C64900"/>
    <w:multiLevelType w:val="hybridMultilevel"/>
    <w:tmpl w:val="D8781C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NjQ2tjAwNzQzMTVV0lEKTi0uzszPAykwrgUAPcrOjiwAAAA="/>
  </w:docVars>
  <w:rsids>
    <w:rsidRoot w:val="000B4AD3"/>
    <w:rsid w:val="00003FAF"/>
    <w:rsid w:val="0000470B"/>
    <w:rsid w:val="00006ACD"/>
    <w:rsid w:val="000158E0"/>
    <w:rsid w:val="00024A82"/>
    <w:rsid w:val="0008716D"/>
    <w:rsid w:val="0009463A"/>
    <w:rsid w:val="000B4AD3"/>
    <w:rsid w:val="000C0BBB"/>
    <w:rsid w:val="000D4C87"/>
    <w:rsid w:val="00115C1C"/>
    <w:rsid w:val="00132422"/>
    <w:rsid w:val="00160835"/>
    <w:rsid w:val="00163469"/>
    <w:rsid w:val="001938FD"/>
    <w:rsid w:val="00196F43"/>
    <w:rsid w:val="001F228E"/>
    <w:rsid w:val="00204F2E"/>
    <w:rsid w:val="002270E1"/>
    <w:rsid w:val="00251D4B"/>
    <w:rsid w:val="002656AF"/>
    <w:rsid w:val="0027389B"/>
    <w:rsid w:val="00296F66"/>
    <w:rsid w:val="002C18A2"/>
    <w:rsid w:val="002D45C6"/>
    <w:rsid w:val="002F0091"/>
    <w:rsid w:val="003301E4"/>
    <w:rsid w:val="003310C5"/>
    <w:rsid w:val="003538FC"/>
    <w:rsid w:val="00353AE5"/>
    <w:rsid w:val="00356B49"/>
    <w:rsid w:val="00390584"/>
    <w:rsid w:val="003C42B1"/>
    <w:rsid w:val="003E791F"/>
    <w:rsid w:val="003F2C0F"/>
    <w:rsid w:val="003F560C"/>
    <w:rsid w:val="003F5A14"/>
    <w:rsid w:val="00405C02"/>
    <w:rsid w:val="00410E59"/>
    <w:rsid w:val="0041187E"/>
    <w:rsid w:val="0049026C"/>
    <w:rsid w:val="00497222"/>
    <w:rsid w:val="004E7BA1"/>
    <w:rsid w:val="004F7ED5"/>
    <w:rsid w:val="0052019B"/>
    <w:rsid w:val="00526CAA"/>
    <w:rsid w:val="005275ED"/>
    <w:rsid w:val="005578AD"/>
    <w:rsid w:val="005772CC"/>
    <w:rsid w:val="005A2A7F"/>
    <w:rsid w:val="005C2FC5"/>
    <w:rsid w:val="005C37F8"/>
    <w:rsid w:val="005C6FCE"/>
    <w:rsid w:val="005D409D"/>
    <w:rsid w:val="005F3558"/>
    <w:rsid w:val="006019C7"/>
    <w:rsid w:val="0060499E"/>
    <w:rsid w:val="00610A86"/>
    <w:rsid w:val="00664FB0"/>
    <w:rsid w:val="00674F62"/>
    <w:rsid w:val="00687566"/>
    <w:rsid w:val="00696BC9"/>
    <w:rsid w:val="006B3AF2"/>
    <w:rsid w:val="006C6D33"/>
    <w:rsid w:val="006D4B95"/>
    <w:rsid w:val="006E3AE2"/>
    <w:rsid w:val="00707B9C"/>
    <w:rsid w:val="00710A8F"/>
    <w:rsid w:val="007363FE"/>
    <w:rsid w:val="00743760"/>
    <w:rsid w:val="00747446"/>
    <w:rsid w:val="00793764"/>
    <w:rsid w:val="007A2AE5"/>
    <w:rsid w:val="007A476D"/>
    <w:rsid w:val="007C3F95"/>
    <w:rsid w:val="00800002"/>
    <w:rsid w:val="00830FF2"/>
    <w:rsid w:val="008337A8"/>
    <w:rsid w:val="00844847"/>
    <w:rsid w:val="00892C89"/>
    <w:rsid w:val="008E7326"/>
    <w:rsid w:val="00914343"/>
    <w:rsid w:val="00914DE0"/>
    <w:rsid w:val="00916687"/>
    <w:rsid w:val="009203F3"/>
    <w:rsid w:val="00942DB3"/>
    <w:rsid w:val="00947D98"/>
    <w:rsid w:val="00965B2D"/>
    <w:rsid w:val="00983395"/>
    <w:rsid w:val="00994681"/>
    <w:rsid w:val="009A767D"/>
    <w:rsid w:val="009B344A"/>
    <w:rsid w:val="009B6B94"/>
    <w:rsid w:val="009D4531"/>
    <w:rsid w:val="009E085F"/>
    <w:rsid w:val="00A02119"/>
    <w:rsid w:val="00A11D9C"/>
    <w:rsid w:val="00A55C3B"/>
    <w:rsid w:val="00A71044"/>
    <w:rsid w:val="00A8439E"/>
    <w:rsid w:val="00AB0FFC"/>
    <w:rsid w:val="00AC2097"/>
    <w:rsid w:val="00AD1F67"/>
    <w:rsid w:val="00AF377B"/>
    <w:rsid w:val="00B04577"/>
    <w:rsid w:val="00B453BC"/>
    <w:rsid w:val="00B64EE1"/>
    <w:rsid w:val="00B867BA"/>
    <w:rsid w:val="00BA1B0F"/>
    <w:rsid w:val="00BD2185"/>
    <w:rsid w:val="00BF239F"/>
    <w:rsid w:val="00C11DEE"/>
    <w:rsid w:val="00C16530"/>
    <w:rsid w:val="00C27589"/>
    <w:rsid w:val="00C34E5D"/>
    <w:rsid w:val="00C562EE"/>
    <w:rsid w:val="00C8558D"/>
    <w:rsid w:val="00C8692E"/>
    <w:rsid w:val="00C9401F"/>
    <w:rsid w:val="00C95AFE"/>
    <w:rsid w:val="00CA2719"/>
    <w:rsid w:val="00CF4C10"/>
    <w:rsid w:val="00CF6094"/>
    <w:rsid w:val="00D15FEF"/>
    <w:rsid w:val="00D27CD6"/>
    <w:rsid w:val="00D7057C"/>
    <w:rsid w:val="00D801FA"/>
    <w:rsid w:val="00D90C9A"/>
    <w:rsid w:val="00D91DF0"/>
    <w:rsid w:val="00DB6929"/>
    <w:rsid w:val="00DD606C"/>
    <w:rsid w:val="00E049C0"/>
    <w:rsid w:val="00E07DB9"/>
    <w:rsid w:val="00E36EF7"/>
    <w:rsid w:val="00E851A9"/>
    <w:rsid w:val="00EA1E3F"/>
    <w:rsid w:val="00ED503D"/>
    <w:rsid w:val="00F578AE"/>
    <w:rsid w:val="00F72481"/>
    <w:rsid w:val="00FB4F5B"/>
    <w:rsid w:val="00FC315A"/>
    <w:rsid w:val="00FF1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9ABDD"/>
  <w15:chartTrackingRefBased/>
  <w15:docId w15:val="{17185DA3-85A4-4096-BB3E-927BB8747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4AD3"/>
    <w:pPr>
      <w:ind w:left="720"/>
      <w:contextualSpacing/>
    </w:pPr>
  </w:style>
  <w:style w:type="paragraph" w:styleId="NoSpacing">
    <w:name w:val="No Spacing"/>
    <w:rsid w:val="00BF239F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Calibri" w:hAnsi="Calibri" w:cs="Calibri"/>
      <w:color w:val="000000"/>
      <w:u w:color="000000"/>
      <w:bdr w:val="nil"/>
    </w:rPr>
  </w:style>
  <w:style w:type="paragraph" w:styleId="Header">
    <w:name w:val="header"/>
    <w:basedOn w:val="Normal"/>
    <w:link w:val="HeaderChar"/>
    <w:uiPriority w:val="99"/>
    <w:unhideWhenUsed/>
    <w:rsid w:val="00BF2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239F"/>
  </w:style>
  <w:style w:type="paragraph" w:styleId="Footer">
    <w:name w:val="footer"/>
    <w:basedOn w:val="Normal"/>
    <w:link w:val="FooterChar"/>
    <w:unhideWhenUsed/>
    <w:rsid w:val="00BF2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239F"/>
  </w:style>
  <w:style w:type="paragraph" w:customStyle="1" w:styleId="Body">
    <w:name w:val="Body"/>
    <w:rsid w:val="00BF239F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Calibri" w:hAnsi="Calibri" w:cs="Calibri"/>
      <w:color w:val="000000"/>
      <w:u w:color="000000"/>
      <w:bdr w:val="nil"/>
    </w:rPr>
  </w:style>
  <w:style w:type="character" w:customStyle="1" w:styleId="Hyperlink0">
    <w:name w:val="Hyperlink.0"/>
    <w:basedOn w:val="DefaultParagraphFont"/>
    <w:rsid w:val="00BF239F"/>
    <w:rPr>
      <w:rFonts w:ascii="Arial" w:eastAsia="Arial" w:hAnsi="Arial" w:cs="Arial"/>
      <w:color w:val="0563C1"/>
      <w:sz w:val="16"/>
      <w:szCs w:val="16"/>
      <w:u w:val="single" w:color="0563C1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CMBA@ColumbiaMetro.org" TargetMode="External"/><Relationship Id="rId1" Type="http://schemas.openxmlformats.org/officeDocument/2006/relationships/hyperlink" Target="http://www.ColumbiaMetro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6C717405690E4087BC66B07EDD7504" ma:contentTypeVersion="10" ma:contentTypeDescription="Create a new document." ma:contentTypeScope="" ma:versionID="f20fcc4b2b52c983f6be8cbf5a6dd4fb">
  <xsd:schema xmlns:xsd="http://www.w3.org/2001/XMLSchema" xmlns:xs="http://www.w3.org/2001/XMLSchema" xmlns:p="http://schemas.microsoft.com/office/2006/metadata/properties" xmlns:ns2="2f5928b6-e463-4903-a006-bed9ec05423e" xmlns:ns3="48a0441e-f113-4a40-ab24-3a01502af7df" targetNamespace="http://schemas.microsoft.com/office/2006/metadata/properties" ma:root="true" ma:fieldsID="ffa3f321c9a3a909e558daf10dc1559d" ns2:_="" ns3:_="">
    <xsd:import namespace="2f5928b6-e463-4903-a006-bed9ec05423e"/>
    <xsd:import namespace="48a0441e-f113-4a40-ab24-3a01502af7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5928b6-e463-4903-a006-bed9ec0542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a0441e-f113-4a40-ab24-3a01502af7d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6BBB47-7170-4F00-83CF-60857DF68B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95B216-1816-4998-B1C2-839D622C46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8D4DAB-3A6E-4699-A644-DC386AE1A0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5928b6-e463-4903-a006-bed9ec05423e"/>
    <ds:schemaRef ds:uri="48a0441e-f113-4a40-ab24-3a01502af7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132</Words>
  <Characters>6455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Vaughan</dc:creator>
  <cp:keywords/>
  <dc:description/>
  <cp:lastModifiedBy>Chelsea Wester</cp:lastModifiedBy>
  <cp:revision>3</cp:revision>
  <cp:lastPrinted>2019-07-10T17:50:00Z</cp:lastPrinted>
  <dcterms:created xsi:type="dcterms:W3CDTF">2019-07-22T01:35:00Z</dcterms:created>
  <dcterms:modified xsi:type="dcterms:W3CDTF">2019-07-22T0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6C717405690E4087BC66B07EDD7504</vt:lpwstr>
  </property>
</Properties>
</file>